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0A5DC6" w14:textId="77777777" w:rsidR="00D0366C" w:rsidRPr="004A0BF6" w:rsidRDefault="00D0366C" w:rsidP="003059E8">
      <w:pPr>
        <w:spacing w:after="0" w:line="360" w:lineRule="auto"/>
        <w:jc w:val="center"/>
        <w:rPr>
          <w:rFonts w:ascii="FMAbhaya" w:hAnsi="FMAbhaya"/>
          <w:b/>
          <w:bCs/>
          <w:color w:val="7B7B7B" w:themeColor="accent3" w:themeShade="BF"/>
        </w:rPr>
      </w:pPr>
    </w:p>
    <w:p w14:paraId="03A171D9" w14:textId="53E73054" w:rsidR="003059E8" w:rsidRPr="00C87831" w:rsidRDefault="00574538" w:rsidP="003059E8">
      <w:pPr>
        <w:spacing w:after="0" w:line="360" w:lineRule="auto"/>
        <w:jc w:val="center"/>
        <w:rPr>
          <w:rFonts w:ascii="FMAbhaya" w:hAnsi="FMAbhaya"/>
          <w:b/>
          <w:bCs/>
          <w:color w:val="7B7B7B" w:themeColor="accent3" w:themeShade="BF"/>
          <w:sz w:val="44"/>
          <w:szCs w:val="44"/>
        </w:rPr>
      </w:pPr>
      <w:r w:rsidRPr="00574538">
        <w:rPr>
          <w:rFonts w:ascii="FMAbhaya" w:hAnsi="FMAbhaya" w:cs="Iskoola Pota"/>
          <w:b/>
          <w:bCs/>
          <w:color w:val="7B7B7B" w:themeColor="accent3" w:themeShade="BF"/>
          <w:sz w:val="44"/>
          <w:szCs w:val="44"/>
          <w:cs/>
        </w:rPr>
        <w:t>ආකෘතිය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77"/>
        <w:gridCol w:w="473"/>
        <w:gridCol w:w="5676"/>
      </w:tblGrid>
      <w:tr w:rsidR="000B6875" w14:paraId="1BEE98B5" w14:textId="77777777" w:rsidTr="000B6875">
        <w:tc>
          <w:tcPr>
            <w:tcW w:w="5000" w:type="pct"/>
            <w:gridSpan w:val="3"/>
          </w:tcPr>
          <w:p w14:paraId="2C42DB94" w14:textId="4611F57E" w:rsidR="000B6875" w:rsidRPr="00A14721" w:rsidRDefault="00074DE9" w:rsidP="005E1A8F">
            <w:pPr>
              <w:rPr>
                <w:rFonts w:ascii="FMAbhaya" w:eastAsia="Times New Roman" w:hAnsi="FMAbhaya" w:cs="Times New Roman"/>
                <w:b/>
                <w:bCs/>
                <w:kern w:val="0"/>
                <w:sz w:val="32"/>
                <w:szCs w:val="32"/>
                <w14:ligatures w14:val="none"/>
              </w:rPr>
            </w:pPr>
            <w:r w:rsidRPr="00074DE9">
              <w:rPr>
                <w:rFonts w:ascii="FMAbhaya" w:eastAsia="Times New Roman" w:hAnsi="FMAbhaya" w:cs="Iskoola Pota"/>
                <w:b/>
                <w:bCs/>
                <w:kern w:val="0"/>
                <w:sz w:val="32"/>
                <w:szCs w:val="32"/>
                <w:cs/>
                <w14:ligatures w14:val="none"/>
              </w:rPr>
              <w:t>කර්තෘ විස්තර</w:t>
            </w:r>
          </w:p>
        </w:tc>
      </w:tr>
      <w:tr w:rsidR="000B6875" w14:paraId="136087E2" w14:textId="77777777" w:rsidTr="003E12C9">
        <w:tc>
          <w:tcPr>
            <w:tcW w:w="1594" w:type="pct"/>
            <w:vAlign w:val="center"/>
          </w:tcPr>
          <w:p w14:paraId="5DB1D083" w14:textId="13AB0600" w:rsidR="000B6875" w:rsidRPr="00074DE9" w:rsidRDefault="00074DE9" w:rsidP="001120C5">
            <w:pPr>
              <w:rPr>
                <w:rFonts w:ascii="FMAbhaya" w:hAnsi="FMAbhaya"/>
                <w:b/>
                <w:bCs/>
                <w:sz w:val="24"/>
                <w:szCs w:val="24"/>
              </w:rPr>
            </w:pPr>
            <w:r w:rsidRPr="00074DE9">
              <w:rPr>
                <w:rFonts w:ascii="FMAbhaya" w:hAnsi="FMAbhaya" w:cs="Iskoola Pota"/>
                <w:b/>
                <w:bCs/>
                <w:sz w:val="24"/>
                <w:szCs w:val="24"/>
                <w:cs/>
              </w:rPr>
              <w:t xml:space="preserve">සාරසංක්‍ෂේපයෙහි </w:t>
            </w:r>
            <w:r w:rsidRPr="000E7D80">
              <w:rPr>
                <w:rFonts w:ascii="FMAbhaya" w:hAnsi="FMAbhaya"/>
                <w:b/>
                <w:bCs/>
                <w:sz w:val="24"/>
                <w:szCs w:val="24"/>
              </w:rPr>
              <w:t>^</w:t>
            </w:r>
            <w:r w:rsidRPr="000E7D80">
              <w:rPr>
                <w:rFonts w:ascii="Cambria" w:hAnsi="Cambria"/>
                <w:b/>
                <w:bCs/>
                <w:sz w:val="24"/>
                <w:szCs w:val="24"/>
              </w:rPr>
              <w:t>Abstract)</w:t>
            </w:r>
            <w:r w:rsidRPr="000E7D80">
              <w:rPr>
                <w:rFonts w:ascii="FMAbhaya" w:hAnsi="FMAbhaya"/>
                <w:b/>
                <w:bCs/>
                <w:sz w:val="24"/>
                <w:szCs w:val="24"/>
              </w:rPr>
              <w:t xml:space="preserve"> </w:t>
            </w:r>
            <w:r w:rsidRPr="00074DE9">
              <w:rPr>
                <w:rFonts w:ascii="FMAbhaya" w:hAnsi="FMAbhaya" w:cs="Iskoola Pota"/>
                <w:b/>
                <w:bCs/>
                <w:sz w:val="24"/>
                <w:szCs w:val="24"/>
                <w:cs/>
              </w:rPr>
              <w:t xml:space="preserve">මාතෘකාව: </w:t>
            </w:r>
          </w:p>
        </w:tc>
        <w:tc>
          <w:tcPr>
            <w:tcW w:w="262" w:type="pct"/>
            <w:vAlign w:val="center"/>
          </w:tcPr>
          <w:p w14:paraId="09990A4F" w14:textId="77777777" w:rsidR="000B6875" w:rsidRDefault="000B6875" w:rsidP="003E12C9">
            <w:pPr>
              <w:jc w:val="center"/>
              <w:rPr>
                <w:rFonts w:ascii="Cambria" w:eastAsia="Times New Roman" w:hAnsi="Cambria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24"/>
                <w:szCs w:val="24"/>
                <w14:ligatures w14:val="none"/>
              </w:rPr>
              <w:t>:</w:t>
            </w:r>
          </w:p>
        </w:tc>
        <w:tc>
          <w:tcPr>
            <w:tcW w:w="3144" w:type="pct"/>
            <w:vAlign w:val="center"/>
          </w:tcPr>
          <w:p w14:paraId="4F2D2E92" w14:textId="59782124" w:rsidR="000B6875" w:rsidRPr="00DE5876" w:rsidRDefault="00074DE9" w:rsidP="00DE5876">
            <w:pPr>
              <w:rPr>
                <w:rFonts w:cstheme="minorHAnsi"/>
                <w:b/>
                <w:bCs/>
                <w:color w:val="C00000"/>
                <w:sz w:val="28"/>
                <w:szCs w:val="28"/>
              </w:rPr>
            </w:pPr>
            <w:r w:rsidRPr="00873C99">
              <w:rPr>
                <w:rFonts w:cstheme="minorHAnsi"/>
                <w:b/>
                <w:bCs/>
                <w:color w:val="C00000"/>
                <w:sz w:val="28"/>
                <w:szCs w:val="28"/>
              </w:rPr>
              <w:t>[</w:t>
            </w:r>
            <w:r w:rsidRPr="00074DE9">
              <w:rPr>
                <w:rFonts w:cs="Iskoola Pota"/>
                <w:b/>
                <w:bCs/>
                <w:color w:val="C00000"/>
                <w:sz w:val="28"/>
                <w:szCs w:val="28"/>
                <w:cs/>
              </w:rPr>
              <w:t xml:space="preserve">ෆොනොරුව: </w:t>
            </w:r>
            <w:r w:rsidR="009A0D3F">
              <w:rPr>
                <w:rFonts w:cs="Iskoola Pota" w:hint="cs"/>
                <w:b/>
                <w:bCs/>
                <w:color w:val="C00000"/>
                <w:sz w:val="28"/>
                <w:szCs w:val="28"/>
                <w:cs/>
              </w:rPr>
              <w:t>ස්කෝල පොත (</w:t>
            </w:r>
            <w:r w:rsidR="009A0D3F" w:rsidRPr="009A0D3F">
              <w:rPr>
                <w:rFonts w:cs="Iskoola Pota"/>
                <w:b/>
                <w:bCs/>
                <w:color w:val="C00000"/>
                <w:sz w:val="28"/>
                <w:szCs w:val="28"/>
              </w:rPr>
              <w:t>Iskoola Pota</w:t>
            </w:r>
            <w:r w:rsidR="009A0D3F">
              <w:rPr>
                <w:rFonts w:cs="Iskoola Pota" w:hint="cs"/>
                <w:b/>
                <w:bCs/>
                <w:color w:val="C00000"/>
                <w:sz w:val="28"/>
                <w:szCs w:val="28"/>
                <w:cs/>
              </w:rPr>
              <w:t>)</w:t>
            </w:r>
            <w:r w:rsidR="00D14C34">
              <w:rPr>
                <w:rFonts w:cs="Iskoola Pota" w:hint="cs"/>
                <w:b/>
                <w:bCs/>
                <w:color w:val="C00000"/>
                <w:sz w:val="28"/>
                <w:szCs w:val="28"/>
                <w:cs/>
              </w:rPr>
              <w:t>,</w:t>
            </w:r>
            <w:r w:rsidRPr="00074DE9">
              <w:rPr>
                <w:rFonts w:cs="Iskoola Pota"/>
                <w:b/>
                <w:bCs/>
                <w:color w:val="C00000"/>
                <w:sz w:val="28"/>
                <w:szCs w:val="28"/>
                <w:cs/>
              </w:rPr>
              <w:t xml:space="preserve"> අකුරු ප්‍රමාණය</w:t>
            </w:r>
            <w:r w:rsidR="00734EBE">
              <w:rPr>
                <w:rFonts w:cs="Iskoola Pota"/>
                <w:b/>
                <w:bCs/>
                <w:color w:val="C00000"/>
                <w:sz w:val="28"/>
                <w:szCs w:val="28"/>
              </w:rPr>
              <w:t xml:space="preserve"> 14</w:t>
            </w:r>
            <w:r w:rsidR="00D14C34">
              <w:rPr>
                <w:rFonts w:cs="Iskoola Pota" w:hint="cs"/>
                <w:b/>
                <w:bCs/>
                <w:color w:val="C00000"/>
                <w:sz w:val="28"/>
                <w:szCs w:val="28"/>
                <w:cs/>
              </w:rPr>
              <w:t>,</w:t>
            </w:r>
            <w:r w:rsidRPr="00074DE9">
              <w:rPr>
                <w:rFonts w:cs="Iskoola Pota"/>
                <w:b/>
                <w:bCs/>
                <w:color w:val="C00000"/>
                <w:sz w:val="28"/>
                <w:szCs w:val="28"/>
                <w:cs/>
              </w:rPr>
              <w:t xml:space="preserve"> </w:t>
            </w:r>
            <w:r w:rsidRPr="007A533E">
              <w:rPr>
                <w:rFonts w:ascii="Cambria" w:hAnsi="Cambria"/>
                <w:b/>
                <w:color w:val="C00000"/>
                <w:sz w:val="24"/>
                <w:szCs w:val="24"/>
              </w:rPr>
              <w:t>Bold</w:t>
            </w:r>
            <w:r w:rsidR="00D14C34">
              <w:rPr>
                <w:rFonts w:ascii="Cambria" w:hAnsi="Cambria" w:hint="cs"/>
                <w:b/>
                <w:color w:val="C00000"/>
                <w:sz w:val="24"/>
                <w:szCs w:val="24"/>
                <w:cs/>
              </w:rPr>
              <w:t>,</w:t>
            </w:r>
            <w:r w:rsidRPr="00074DE9">
              <w:rPr>
                <w:rFonts w:cs="Iskoola Pota"/>
                <w:b/>
                <w:bCs/>
                <w:color w:val="C00000"/>
                <w:sz w:val="28"/>
                <w:szCs w:val="28"/>
                <w:cs/>
              </w:rPr>
              <w:t xml:space="preserve"> පෙළි අතර පරතරය </w:t>
            </w:r>
            <w:r w:rsidRPr="00074DE9">
              <w:rPr>
                <w:rFonts w:cstheme="minorHAnsi"/>
                <w:b/>
                <w:bCs/>
                <w:color w:val="C00000"/>
                <w:sz w:val="28"/>
                <w:szCs w:val="28"/>
              </w:rPr>
              <w:t>1.</w:t>
            </w:r>
            <w:r w:rsidR="00220176">
              <w:rPr>
                <w:rFonts w:cstheme="minorHAnsi"/>
                <w:b/>
                <w:bCs/>
                <w:color w:val="C00000"/>
                <w:sz w:val="28"/>
                <w:szCs w:val="28"/>
              </w:rPr>
              <w:t>0</w:t>
            </w:r>
            <w:r w:rsidR="00D14C34">
              <w:rPr>
                <w:rFonts w:cstheme="minorHAnsi" w:hint="cs"/>
                <w:b/>
                <w:bCs/>
                <w:color w:val="C00000"/>
                <w:sz w:val="28"/>
                <w:szCs w:val="28"/>
                <w:cs/>
              </w:rPr>
              <w:t>,</w:t>
            </w:r>
            <w:r w:rsidRPr="00074DE9">
              <w:rPr>
                <w:rFonts w:cs="Iskoola Pota"/>
                <w:b/>
                <w:bCs/>
                <w:color w:val="C00000"/>
                <w:sz w:val="28"/>
                <w:szCs w:val="28"/>
                <w:cs/>
              </w:rPr>
              <w:t xml:space="preserve"> </w:t>
            </w:r>
            <w:r w:rsidR="00220176" w:rsidRPr="00220176">
              <w:rPr>
                <w:rFonts w:cs="Iskoola Pota"/>
                <w:b/>
                <w:bCs/>
                <w:color w:val="C00000"/>
                <w:sz w:val="28"/>
                <w:szCs w:val="28"/>
                <w:cs/>
              </w:rPr>
              <w:t>වම් කෙළවරට විය යුතුය</w:t>
            </w:r>
            <w:r w:rsidRPr="00873C99">
              <w:rPr>
                <w:rFonts w:cstheme="minorHAnsi"/>
                <w:b/>
                <w:bCs/>
                <w:color w:val="C00000"/>
                <w:sz w:val="28"/>
                <w:szCs w:val="28"/>
              </w:rPr>
              <w:t>]</w:t>
            </w:r>
          </w:p>
        </w:tc>
      </w:tr>
      <w:tr w:rsidR="00580C8F" w14:paraId="6BCDA713" w14:textId="77777777" w:rsidTr="003E12C9">
        <w:tc>
          <w:tcPr>
            <w:tcW w:w="1594" w:type="pct"/>
            <w:vAlign w:val="center"/>
          </w:tcPr>
          <w:p w14:paraId="2811AEBB" w14:textId="77777777" w:rsidR="00580C8F" w:rsidRDefault="00580C8F" w:rsidP="00580C8F">
            <w:pPr>
              <w:rPr>
                <w:rFonts w:ascii="FMAbhaya" w:hAnsi="FMAbhaya" w:cs="Iskoola Pota"/>
                <w:b/>
                <w:bCs/>
                <w:sz w:val="24"/>
                <w:szCs w:val="24"/>
              </w:rPr>
            </w:pPr>
            <w:r w:rsidRPr="00074DE9">
              <w:rPr>
                <w:rFonts w:ascii="FMAbhaya" w:hAnsi="FMAbhaya" w:cs="Iskoola Pota"/>
                <w:b/>
                <w:bCs/>
                <w:sz w:val="24"/>
                <w:szCs w:val="24"/>
                <w:cs/>
              </w:rPr>
              <w:t>සාරසංක්‍ෂේප</w:t>
            </w:r>
            <w:r>
              <w:rPr>
                <w:rFonts w:ascii="FMAbhaya" w:hAnsi="FMAbhaya" w:cs="Iskoola Pota"/>
                <w:b/>
                <w:bCs/>
                <w:sz w:val="24"/>
                <w:szCs w:val="24"/>
              </w:rPr>
              <w:t xml:space="preserve"> </w:t>
            </w:r>
            <w:r w:rsidRPr="000700E3">
              <w:rPr>
                <w:rFonts w:ascii="FMAbhaya" w:hAnsi="FMAbhaya" w:cs="Iskoola Pota"/>
                <w:b/>
                <w:bCs/>
                <w:sz w:val="24"/>
                <w:szCs w:val="24"/>
                <w:cs/>
              </w:rPr>
              <w:t>හැඳුනුම්පත</w:t>
            </w:r>
          </w:p>
          <w:p w14:paraId="423DCCCD" w14:textId="131217EB" w:rsidR="00580C8F" w:rsidRPr="009F5485" w:rsidRDefault="00580C8F" w:rsidP="00580C8F">
            <w:pPr>
              <w:rPr>
                <w:rFonts w:ascii="Cambria" w:hAnsi="Cambria" w:cs="Iskoola Pota"/>
                <w:b/>
                <w:bCs/>
                <w:sz w:val="24"/>
                <w:szCs w:val="24"/>
                <w:cs/>
              </w:rPr>
            </w:pPr>
            <w:r w:rsidRPr="009F5485">
              <w:rPr>
                <w:rFonts w:ascii="Cambria" w:hAnsi="Cambria" w:cs="Iskoola Pota"/>
                <w:b/>
                <w:bCs/>
                <w:sz w:val="24"/>
                <w:szCs w:val="24"/>
              </w:rPr>
              <w:t>Abstract ID</w:t>
            </w:r>
          </w:p>
        </w:tc>
        <w:tc>
          <w:tcPr>
            <w:tcW w:w="262" w:type="pct"/>
            <w:vAlign w:val="center"/>
          </w:tcPr>
          <w:p w14:paraId="57E6ABFD" w14:textId="6FF9EA1A" w:rsidR="00580C8F" w:rsidRDefault="00580C8F" w:rsidP="00580C8F">
            <w:pPr>
              <w:jc w:val="center"/>
              <w:rPr>
                <w:rFonts w:ascii="Cambria" w:eastAsia="Times New Roman" w:hAnsi="Cambria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24"/>
                <w:szCs w:val="24"/>
                <w14:ligatures w14:val="none"/>
              </w:rPr>
              <w:t>:</w:t>
            </w:r>
          </w:p>
        </w:tc>
        <w:tc>
          <w:tcPr>
            <w:tcW w:w="3144" w:type="pct"/>
            <w:vAlign w:val="center"/>
          </w:tcPr>
          <w:p w14:paraId="4760E8BE" w14:textId="72CCFAAF" w:rsidR="00580C8F" w:rsidRPr="00873C99" w:rsidRDefault="00D57902" w:rsidP="00580C8F">
            <w:pPr>
              <w:rPr>
                <w:rFonts w:cstheme="minorHAnsi"/>
                <w:b/>
                <w:bCs/>
                <w:color w:val="C00000"/>
                <w:sz w:val="28"/>
                <w:szCs w:val="28"/>
              </w:rPr>
            </w:pPr>
            <w:r w:rsidRPr="00AF2F4F">
              <w:rPr>
                <w:rFonts w:ascii="Cambria" w:hAnsi="Cambria" w:cs="Open Sans"/>
                <w:shd w:val="clear" w:color="auto" w:fill="FFFFFF"/>
              </w:rPr>
              <w:t>I</w:t>
            </w:r>
            <w:r>
              <w:rPr>
                <w:rFonts w:ascii="Cambria" w:hAnsi="Cambria" w:cs="Open Sans"/>
                <w:shd w:val="clear" w:color="auto" w:fill="FFFFFF"/>
              </w:rPr>
              <w:t>PRC</w:t>
            </w:r>
            <w:r w:rsidRPr="00AF2F4F">
              <w:rPr>
                <w:rFonts w:ascii="Cambria" w:hAnsi="Cambria" w:cs="Open Sans"/>
                <w:shd w:val="clear" w:color="auto" w:fill="FFFFFF"/>
              </w:rPr>
              <w:t>_25_XX</w:t>
            </w:r>
            <w:r>
              <w:rPr>
                <w:rFonts w:ascii="Cambria" w:hAnsi="Cambria" w:cs="Open Sans"/>
                <w:shd w:val="clear" w:color="auto" w:fill="FFFFFF"/>
              </w:rPr>
              <w:t xml:space="preserve"> (Official) </w:t>
            </w:r>
            <w:r w:rsidRPr="00F519ED">
              <w:rPr>
                <w:rFonts w:cstheme="minorHAnsi"/>
                <w:b/>
                <w:bCs/>
                <w:color w:val="C00000"/>
                <w:sz w:val="24"/>
                <w:szCs w:val="24"/>
              </w:rPr>
              <w:t>[</w:t>
            </w:r>
            <w:r w:rsidRPr="00F519ED">
              <w:rPr>
                <w:rFonts w:cs="Iskoola Pota"/>
                <w:b/>
                <w:bCs/>
                <w:color w:val="C00000"/>
                <w:sz w:val="24"/>
                <w:szCs w:val="24"/>
                <w:cs/>
              </w:rPr>
              <w:t xml:space="preserve">ෆොනොරුව: </w:t>
            </w:r>
            <w:r w:rsidR="00484147" w:rsidRPr="00484147">
              <w:rPr>
                <w:rFonts w:cs="Iskoola Pota"/>
                <w:b/>
                <w:bCs/>
                <w:color w:val="C00000"/>
                <w:sz w:val="24"/>
                <w:szCs w:val="24"/>
                <w:cs/>
              </w:rPr>
              <w:t>ස්කෝල පොත (</w:t>
            </w:r>
            <w:r w:rsidR="00484147" w:rsidRPr="00484147">
              <w:rPr>
                <w:rFonts w:cs="Iskoola Pota"/>
                <w:b/>
                <w:bCs/>
                <w:color w:val="C00000"/>
                <w:sz w:val="24"/>
                <w:szCs w:val="24"/>
              </w:rPr>
              <w:t>Iskoola Pota)</w:t>
            </w:r>
            <w:r>
              <w:rPr>
                <w:rFonts w:cs="Iskoola Pota" w:hint="cs"/>
                <w:b/>
                <w:bCs/>
                <w:color w:val="C00000"/>
                <w:sz w:val="24"/>
                <w:szCs w:val="24"/>
                <w:cs/>
              </w:rPr>
              <w:t>,</w:t>
            </w:r>
            <w:r w:rsidRPr="00F519ED">
              <w:rPr>
                <w:rFonts w:cs="Iskoola Pota"/>
                <w:b/>
                <w:bCs/>
                <w:color w:val="C00000"/>
                <w:sz w:val="24"/>
                <w:szCs w:val="24"/>
                <w:cs/>
              </w:rPr>
              <w:t xml:space="preserve"> අකුරු ප්‍රමාණය </w:t>
            </w:r>
            <w:r w:rsidRPr="00F519ED">
              <w:rPr>
                <w:rFonts w:cstheme="minorHAnsi"/>
                <w:b/>
                <w:bCs/>
                <w:color w:val="C00000"/>
                <w:sz w:val="24"/>
                <w:szCs w:val="24"/>
              </w:rPr>
              <w:t>12</w:t>
            </w:r>
            <w:r>
              <w:rPr>
                <w:rFonts w:cs="Iskoola Pota" w:hint="cs"/>
                <w:b/>
                <w:bCs/>
                <w:color w:val="C00000"/>
                <w:sz w:val="24"/>
                <w:szCs w:val="24"/>
                <w:cs/>
              </w:rPr>
              <w:t>,</w:t>
            </w:r>
            <w:r w:rsidRPr="00F519ED">
              <w:rPr>
                <w:rFonts w:cs="Iskoola Pota"/>
                <w:b/>
                <w:bCs/>
                <w:color w:val="C00000"/>
                <w:sz w:val="24"/>
                <w:szCs w:val="24"/>
                <w:cs/>
              </w:rPr>
              <w:t xml:space="preserve"> </w:t>
            </w:r>
            <w:r w:rsidRPr="00914BE3">
              <w:rPr>
                <w:rFonts w:ascii="Cambria" w:hAnsi="Cambria"/>
                <w:b/>
                <w:color w:val="C00000"/>
                <w:sz w:val="24"/>
                <w:szCs w:val="24"/>
              </w:rPr>
              <w:t>Bold</w:t>
            </w:r>
            <w:r>
              <w:rPr>
                <w:rFonts w:ascii="Cambria" w:hAnsi="Cambria" w:hint="cs"/>
                <w:b/>
                <w:color w:val="C00000"/>
                <w:sz w:val="24"/>
                <w:szCs w:val="24"/>
                <w:cs/>
              </w:rPr>
              <w:t>,</w:t>
            </w:r>
            <w:r w:rsidRPr="00F519ED">
              <w:rPr>
                <w:rFonts w:cs="Iskoola Pota"/>
                <w:b/>
                <w:bCs/>
                <w:color w:val="C00000"/>
                <w:sz w:val="24"/>
                <w:szCs w:val="24"/>
                <w:cs/>
              </w:rPr>
              <w:t xml:space="preserve"> පේළි අතර පරතරය </w:t>
            </w:r>
            <w:r w:rsidRPr="00F519ED">
              <w:rPr>
                <w:rFonts w:cstheme="minorHAnsi"/>
                <w:b/>
                <w:bCs/>
                <w:color w:val="C00000"/>
                <w:sz w:val="24"/>
                <w:szCs w:val="24"/>
              </w:rPr>
              <w:t>1.</w:t>
            </w:r>
            <w:r>
              <w:rPr>
                <w:rFonts w:cstheme="minorHAnsi"/>
                <w:b/>
                <w:bCs/>
                <w:color w:val="C00000"/>
                <w:sz w:val="24"/>
                <w:szCs w:val="24"/>
              </w:rPr>
              <w:t>0</w:t>
            </w:r>
            <w:r>
              <w:rPr>
                <w:rFonts w:cstheme="minorHAnsi" w:hint="cs"/>
                <w:b/>
                <w:bCs/>
                <w:color w:val="C00000"/>
                <w:sz w:val="24"/>
                <w:szCs w:val="24"/>
                <w:cs/>
              </w:rPr>
              <w:t>,</w:t>
            </w:r>
            <w:r w:rsidRPr="00F519ED">
              <w:rPr>
                <w:rFonts w:cstheme="minorHAnsi"/>
                <w:b/>
                <w:bCs/>
                <w:color w:val="C00000"/>
                <w:sz w:val="24"/>
                <w:szCs w:val="24"/>
              </w:rPr>
              <w:t xml:space="preserve"> </w:t>
            </w:r>
            <w:r w:rsidR="00220176" w:rsidRPr="00220176">
              <w:rPr>
                <w:rFonts w:cs="Iskoola Pota"/>
                <w:b/>
                <w:bCs/>
                <w:color w:val="C00000"/>
                <w:sz w:val="24"/>
                <w:szCs w:val="24"/>
                <w:cs/>
              </w:rPr>
              <w:t>වම් කෙළවරට විය යුතුය</w:t>
            </w:r>
            <w:r w:rsidRPr="00FD7022">
              <w:rPr>
                <w:b/>
                <w:color w:val="C00000"/>
                <w:sz w:val="24"/>
                <w:szCs w:val="24"/>
              </w:rPr>
              <w:t>]</w:t>
            </w:r>
          </w:p>
        </w:tc>
      </w:tr>
      <w:tr w:rsidR="00D77AB1" w14:paraId="5038492D" w14:textId="77777777" w:rsidTr="003E12C9">
        <w:tc>
          <w:tcPr>
            <w:tcW w:w="1594" w:type="pct"/>
            <w:vAlign w:val="center"/>
          </w:tcPr>
          <w:p w14:paraId="0045E251" w14:textId="77777777" w:rsidR="00697DA6" w:rsidRDefault="00697DA6" w:rsidP="00580C8F">
            <w:pPr>
              <w:rPr>
                <w:rFonts w:ascii="Cambria" w:eastAsia="Times New Roman" w:hAnsi="Cambria" w:cs="Iskoola Pota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697DA6">
              <w:rPr>
                <w:rFonts w:ascii="Cambria" w:eastAsia="Times New Roman" w:hAnsi="Cambria" w:cs="Iskoola Pota"/>
                <w:b/>
                <w:bCs/>
                <w:kern w:val="0"/>
                <w:sz w:val="24"/>
                <w:szCs w:val="24"/>
                <w:cs/>
                <w14:ligatures w14:val="none"/>
              </w:rPr>
              <w:t>සම්මන්ත්‍රණ පථය</w:t>
            </w:r>
          </w:p>
          <w:p w14:paraId="1C7F11A1" w14:textId="5B3AF7EB" w:rsidR="00D77AB1" w:rsidRPr="00074DE9" w:rsidRDefault="00144913" w:rsidP="00580C8F">
            <w:pPr>
              <w:rPr>
                <w:rFonts w:ascii="FMAbhaya" w:hAnsi="FMAbhaya" w:cs="Iskoola Pota"/>
                <w:b/>
                <w:bCs/>
                <w:sz w:val="24"/>
                <w:szCs w:val="24"/>
                <w:cs/>
              </w:rPr>
            </w:pPr>
            <w:r>
              <w:rPr>
                <w:rFonts w:ascii="Cambria" w:eastAsia="Times New Roman" w:hAnsi="Cambria" w:cs="Times New Roman"/>
                <w:b/>
                <w:bCs/>
                <w:kern w:val="0"/>
                <w:sz w:val="24"/>
                <w:szCs w:val="24"/>
                <w14:ligatures w14:val="none"/>
              </w:rPr>
              <w:t>(</w:t>
            </w:r>
            <w:r w:rsidRPr="009A2FA1">
              <w:rPr>
                <w:rFonts w:ascii="Cambria" w:eastAsia="Times New Roman" w:hAnsi="Cambria" w:cs="Times New Roman"/>
                <w:b/>
                <w:bCs/>
                <w:kern w:val="0"/>
                <w:sz w:val="24"/>
                <w:szCs w:val="24"/>
                <w14:ligatures w14:val="none"/>
              </w:rPr>
              <w:t xml:space="preserve">Conference </w:t>
            </w:r>
            <w:r>
              <w:rPr>
                <w:rFonts w:ascii="Cambria" w:eastAsia="Times New Roman" w:hAnsi="Cambria" w:cs="Times New Roman"/>
                <w:b/>
                <w:bCs/>
                <w:kern w:val="0"/>
                <w:sz w:val="24"/>
                <w:szCs w:val="24"/>
                <w14:ligatures w14:val="none"/>
              </w:rPr>
              <w:t>Track)</w:t>
            </w:r>
          </w:p>
        </w:tc>
        <w:tc>
          <w:tcPr>
            <w:tcW w:w="262" w:type="pct"/>
            <w:vAlign w:val="center"/>
          </w:tcPr>
          <w:p w14:paraId="51D41079" w14:textId="05090EED" w:rsidR="00D77AB1" w:rsidRDefault="00CF7F67" w:rsidP="00580C8F">
            <w:pPr>
              <w:jc w:val="center"/>
              <w:rPr>
                <w:rFonts w:ascii="Cambria" w:eastAsia="Times New Roman" w:hAnsi="Cambria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24"/>
                <w:szCs w:val="24"/>
                <w14:ligatures w14:val="none"/>
              </w:rPr>
              <w:t>:</w:t>
            </w:r>
          </w:p>
        </w:tc>
        <w:tc>
          <w:tcPr>
            <w:tcW w:w="3144" w:type="pct"/>
            <w:vAlign w:val="center"/>
          </w:tcPr>
          <w:p w14:paraId="4F88DAA2" w14:textId="3685469C" w:rsidR="00D77AB1" w:rsidRPr="00E133B2" w:rsidRDefault="00E133B2" w:rsidP="00580C8F">
            <w:pPr>
              <w:rPr>
                <w:rFonts w:ascii="Cambria" w:hAnsi="Cambria" w:cs="Open Sans"/>
                <w:shd w:val="clear" w:color="auto" w:fill="FFFFFF"/>
              </w:rPr>
            </w:pPr>
            <w:r w:rsidRPr="00E133B2">
              <w:rPr>
                <w:rFonts w:cstheme="minorHAnsi"/>
                <w:color w:val="C00000"/>
                <w:sz w:val="24"/>
                <w:szCs w:val="24"/>
              </w:rPr>
              <w:t>[</w:t>
            </w:r>
            <w:r w:rsidRPr="00E133B2">
              <w:rPr>
                <w:rFonts w:cs="Iskoola Pota"/>
                <w:color w:val="C00000"/>
                <w:sz w:val="24"/>
                <w:szCs w:val="24"/>
                <w:cs/>
              </w:rPr>
              <w:t xml:space="preserve">ෆොනොරුව: </w:t>
            </w:r>
            <w:r w:rsidR="00484147" w:rsidRPr="00484147">
              <w:rPr>
                <w:rFonts w:cs="Iskoola Pota"/>
                <w:color w:val="C00000"/>
                <w:sz w:val="24"/>
                <w:szCs w:val="24"/>
                <w:cs/>
              </w:rPr>
              <w:t>ස්කෝල පොත (</w:t>
            </w:r>
            <w:r w:rsidR="00484147" w:rsidRPr="00484147">
              <w:rPr>
                <w:rFonts w:cs="Iskoola Pota"/>
                <w:color w:val="C00000"/>
                <w:sz w:val="24"/>
                <w:szCs w:val="24"/>
              </w:rPr>
              <w:t>Iskoola Pota)</w:t>
            </w:r>
            <w:r w:rsidRPr="00E133B2">
              <w:rPr>
                <w:rFonts w:cs="Iskoola Pota" w:hint="cs"/>
                <w:color w:val="C00000"/>
                <w:sz w:val="24"/>
                <w:szCs w:val="24"/>
                <w:cs/>
              </w:rPr>
              <w:t>,</w:t>
            </w:r>
            <w:r w:rsidRPr="00E133B2">
              <w:rPr>
                <w:rFonts w:cs="Iskoola Pota"/>
                <w:color w:val="C00000"/>
                <w:sz w:val="24"/>
                <w:szCs w:val="24"/>
                <w:cs/>
              </w:rPr>
              <w:t xml:space="preserve"> අකුරු ප්‍රමාණය </w:t>
            </w:r>
            <w:r w:rsidRPr="00E133B2">
              <w:rPr>
                <w:rFonts w:cstheme="minorHAnsi"/>
                <w:color w:val="C00000"/>
                <w:sz w:val="24"/>
                <w:szCs w:val="24"/>
              </w:rPr>
              <w:t>12</w:t>
            </w:r>
            <w:r w:rsidRPr="00E133B2">
              <w:rPr>
                <w:rFonts w:cs="Iskoola Pota" w:hint="cs"/>
                <w:color w:val="C00000"/>
                <w:sz w:val="24"/>
                <w:szCs w:val="24"/>
                <w:cs/>
              </w:rPr>
              <w:t>,</w:t>
            </w:r>
            <w:r w:rsidRPr="00E133B2">
              <w:rPr>
                <w:rFonts w:cs="Iskoola Pota"/>
                <w:color w:val="C00000"/>
                <w:sz w:val="24"/>
                <w:szCs w:val="24"/>
                <w:cs/>
              </w:rPr>
              <w:t xml:space="preserve"> </w:t>
            </w:r>
            <w:r w:rsidRPr="00E133B2">
              <w:rPr>
                <w:rFonts w:ascii="Cambria" w:hAnsi="Cambria"/>
                <w:color w:val="C00000"/>
                <w:sz w:val="24"/>
                <w:szCs w:val="24"/>
              </w:rPr>
              <w:t>Bold</w:t>
            </w:r>
            <w:r w:rsidRPr="00E133B2">
              <w:rPr>
                <w:rFonts w:ascii="Cambria" w:hAnsi="Cambria" w:hint="cs"/>
                <w:color w:val="C00000"/>
                <w:sz w:val="24"/>
                <w:szCs w:val="24"/>
                <w:cs/>
              </w:rPr>
              <w:t>,</w:t>
            </w:r>
            <w:r w:rsidRPr="00E133B2">
              <w:rPr>
                <w:rFonts w:cs="Iskoola Pota"/>
                <w:color w:val="C00000"/>
                <w:sz w:val="24"/>
                <w:szCs w:val="24"/>
                <w:cs/>
              </w:rPr>
              <w:t xml:space="preserve"> පේළි අතර පරතරය </w:t>
            </w:r>
            <w:r w:rsidRPr="00E133B2">
              <w:rPr>
                <w:rFonts w:cstheme="minorHAnsi"/>
                <w:color w:val="C00000"/>
                <w:sz w:val="24"/>
                <w:szCs w:val="24"/>
              </w:rPr>
              <w:t>1.0</w:t>
            </w:r>
            <w:r w:rsidRPr="00E133B2">
              <w:rPr>
                <w:rFonts w:cstheme="minorHAnsi" w:hint="cs"/>
                <w:color w:val="C00000"/>
                <w:sz w:val="24"/>
                <w:szCs w:val="24"/>
                <w:cs/>
              </w:rPr>
              <w:t>,</w:t>
            </w:r>
            <w:r w:rsidRPr="00E133B2">
              <w:rPr>
                <w:rFonts w:cstheme="minorHAnsi"/>
                <w:color w:val="C00000"/>
                <w:sz w:val="24"/>
                <w:szCs w:val="24"/>
              </w:rPr>
              <w:t xml:space="preserve"> </w:t>
            </w:r>
            <w:r w:rsidRPr="00E133B2">
              <w:rPr>
                <w:rFonts w:cs="Iskoola Pota"/>
                <w:color w:val="C00000"/>
                <w:sz w:val="24"/>
                <w:szCs w:val="24"/>
                <w:cs/>
              </w:rPr>
              <w:t>වම් කෙළවරට විය යුතුය</w:t>
            </w:r>
            <w:r w:rsidRPr="00E133B2">
              <w:rPr>
                <w:color w:val="C00000"/>
                <w:sz w:val="24"/>
                <w:szCs w:val="24"/>
              </w:rPr>
              <w:t>]</w:t>
            </w:r>
          </w:p>
        </w:tc>
      </w:tr>
      <w:tr w:rsidR="00580C8F" w14:paraId="4D19ED95" w14:textId="77777777" w:rsidTr="003E12C9">
        <w:tc>
          <w:tcPr>
            <w:tcW w:w="1594" w:type="pct"/>
            <w:vAlign w:val="center"/>
          </w:tcPr>
          <w:p w14:paraId="1B3346F8" w14:textId="37ACB675" w:rsidR="00580C8F" w:rsidRPr="00084611" w:rsidRDefault="00580C8F" w:rsidP="00580C8F">
            <w:pPr>
              <w:rPr>
                <w:rFonts w:ascii="Cambria" w:eastAsia="Times New Roman" w:hAnsi="Cambria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D14C34">
              <w:rPr>
                <w:rFonts w:ascii="Cambria" w:eastAsia="Times New Roman" w:hAnsi="Cambria" w:cs="Iskoola Pota"/>
                <w:b/>
                <w:bCs/>
                <w:kern w:val="0"/>
                <w:sz w:val="24"/>
                <w:szCs w:val="24"/>
                <w:cs/>
                <w14:ligatures w14:val="none"/>
              </w:rPr>
              <w:t>කතුවරුන්ගේ නම්</w:t>
            </w:r>
          </w:p>
        </w:tc>
        <w:tc>
          <w:tcPr>
            <w:tcW w:w="262" w:type="pct"/>
            <w:vAlign w:val="center"/>
          </w:tcPr>
          <w:p w14:paraId="1936663F" w14:textId="77777777" w:rsidR="00580C8F" w:rsidRDefault="00580C8F" w:rsidP="00580C8F">
            <w:pPr>
              <w:jc w:val="center"/>
              <w:rPr>
                <w:rFonts w:ascii="Cambria" w:eastAsia="Times New Roman" w:hAnsi="Cambria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24"/>
                <w:szCs w:val="24"/>
                <w14:ligatures w14:val="none"/>
              </w:rPr>
              <w:t>:</w:t>
            </w:r>
          </w:p>
        </w:tc>
        <w:tc>
          <w:tcPr>
            <w:tcW w:w="3144" w:type="pct"/>
            <w:vAlign w:val="center"/>
          </w:tcPr>
          <w:p w14:paraId="56FD43AB" w14:textId="412A05D5" w:rsidR="00580C8F" w:rsidRPr="00F519ED" w:rsidRDefault="00580C8F" w:rsidP="00580C8F">
            <w:pPr>
              <w:rPr>
                <w:rFonts w:ascii="FMAbhaya" w:hAnsi="FMAbhaya"/>
                <w:b/>
                <w:bCs/>
                <w:sz w:val="24"/>
                <w:szCs w:val="24"/>
              </w:rPr>
            </w:pPr>
            <w:r w:rsidRPr="00D14C34">
              <w:rPr>
                <w:rFonts w:ascii="FMAbhaya" w:hAnsi="FMAbhaya" w:cs="Iskoola Pota"/>
                <w:b/>
                <w:bCs/>
                <w:sz w:val="24"/>
                <w:szCs w:val="24"/>
                <w:cs/>
              </w:rPr>
              <w:t>කර්තෘවරුන්ගේ නම්: පළමු නම</w:t>
            </w:r>
            <w:r w:rsidRPr="00D14C34">
              <w:rPr>
                <w:rFonts w:ascii="FMAbhaya" w:hAnsi="FMAbhaya" w:cs="Iskoola Pota" w:hint="cs"/>
                <w:b/>
                <w:bCs/>
                <w:sz w:val="24"/>
                <w:szCs w:val="24"/>
                <w:vertAlign w:val="superscript"/>
                <w:cs/>
              </w:rPr>
              <w:t>1</w:t>
            </w:r>
            <w:r>
              <w:rPr>
                <w:rFonts w:ascii="FMAbhaya" w:hAnsi="FMAbhaya" w:cs="Iskoola Pota" w:hint="cs"/>
                <w:b/>
                <w:bCs/>
                <w:sz w:val="24"/>
                <w:szCs w:val="24"/>
                <w:vertAlign w:val="superscript"/>
                <w:cs/>
              </w:rPr>
              <w:t>*</w:t>
            </w:r>
            <w:r>
              <w:rPr>
                <w:rFonts w:ascii="FMAbhaya" w:hAnsi="FMAbhaya" w:cs="Iskoola Pota" w:hint="cs"/>
                <w:b/>
                <w:bCs/>
                <w:sz w:val="24"/>
                <w:szCs w:val="24"/>
                <w:cs/>
              </w:rPr>
              <w:t>,</w:t>
            </w:r>
            <w:r w:rsidRPr="00D14C34">
              <w:rPr>
                <w:rFonts w:ascii="FMAbhaya" w:hAnsi="FMAbhaya" w:cs="Iskoola Pota"/>
                <w:b/>
                <w:bCs/>
                <w:sz w:val="24"/>
                <w:szCs w:val="24"/>
                <w:cs/>
              </w:rPr>
              <w:t>දෙවන නම</w:t>
            </w:r>
            <w:r w:rsidRPr="00D14C34">
              <w:rPr>
                <w:rFonts w:ascii="FMAbhaya" w:hAnsi="FMAbhaya"/>
                <w:b/>
                <w:bCs/>
                <w:sz w:val="24"/>
                <w:szCs w:val="24"/>
                <w:vertAlign w:val="superscript"/>
              </w:rPr>
              <w:t>2</w:t>
            </w:r>
            <w:r>
              <w:rPr>
                <w:rFonts w:ascii="FMAbhaya" w:hAnsi="FMAbhaya" w:hint="cs"/>
                <w:b/>
                <w:bCs/>
                <w:sz w:val="24"/>
                <w:szCs w:val="24"/>
                <w:cs/>
              </w:rPr>
              <w:t>,</w:t>
            </w:r>
            <w:r w:rsidRPr="00D14C34">
              <w:rPr>
                <w:rFonts w:ascii="FMAbhaya" w:hAnsi="FMAbhaya"/>
                <w:b/>
                <w:bCs/>
                <w:sz w:val="24"/>
                <w:szCs w:val="24"/>
              </w:rPr>
              <w:t xml:space="preserve"> </w:t>
            </w:r>
            <w:r w:rsidRPr="00D14C34">
              <w:rPr>
                <w:rFonts w:ascii="FMAbhaya" w:hAnsi="FMAbhaya" w:cs="Iskoola Pota"/>
                <w:b/>
                <w:bCs/>
                <w:sz w:val="24"/>
                <w:szCs w:val="24"/>
                <w:cs/>
              </w:rPr>
              <w:t>තෙවන නම</w:t>
            </w:r>
            <w:r w:rsidRPr="00F519ED">
              <w:rPr>
                <w:rFonts w:ascii="FMAbhaya" w:hAnsi="FMAbhaya"/>
                <w:b/>
                <w:bCs/>
                <w:sz w:val="24"/>
                <w:szCs w:val="24"/>
                <w:vertAlign w:val="superscript"/>
              </w:rPr>
              <w:t>2</w:t>
            </w:r>
            <w:r>
              <w:rPr>
                <w:rFonts w:ascii="FMAbhaya" w:hAnsi="FMAbhaya" w:hint="cs"/>
                <w:b/>
                <w:bCs/>
                <w:sz w:val="24"/>
                <w:szCs w:val="24"/>
                <w:cs/>
              </w:rPr>
              <w:t>,</w:t>
            </w:r>
            <w:r w:rsidRPr="00D14C34">
              <w:rPr>
                <w:rFonts w:ascii="FMAbhaya" w:hAnsi="FMAbhaya"/>
                <w:b/>
                <w:bCs/>
                <w:sz w:val="24"/>
                <w:szCs w:val="24"/>
              </w:rPr>
              <w:t xml:space="preserve"> </w:t>
            </w:r>
            <w:r w:rsidRPr="00D14C34">
              <w:rPr>
                <w:rFonts w:ascii="FMAbhaya" w:hAnsi="FMAbhaya" w:cs="Iskoola Pota"/>
                <w:b/>
                <w:bCs/>
                <w:sz w:val="24"/>
                <w:szCs w:val="24"/>
                <w:cs/>
              </w:rPr>
              <w:t>සිව්වන නම</w:t>
            </w:r>
            <w:r w:rsidRPr="00F519ED">
              <w:rPr>
                <w:rFonts w:ascii="FMAbhaya" w:hAnsi="FMAbhaya"/>
                <w:b/>
                <w:bCs/>
                <w:sz w:val="24"/>
                <w:szCs w:val="24"/>
                <w:vertAlign w:val="superscript"/>
              </w:rPr>
              <w:t>3</w:t>
            </w:r>
            <w:r w:rsidRPr="00D14C34">
              <w:rPr>
                <w:rFonts w:ascii="FMAbhaya" w:hAnsi="FMAbhaya"/>
                <w:b/>
                <w:bCs/>
                <w:sz w:val="24"/>
                <w:szCs w:val="24"/>
              </w:rPr>
              <w:t xml:space="preserve"> </w:t>
            </w:r>
            <w:r w:rsidRPr="00F519ED">
              <w:rPr>
                <w:rFonts w:cstheme="minorHAnsi"/>
                <w:b/>
                <w:bCs/>
                <w:color w:val="C00000"/>
                <w:sz w:val="24"/>
                <w:szCs w:val="24"/>
              </w:rPr>
              <w:t>[</w:t>
            </w:r>
            <w:r w:rsidRPr="00F519ED">
              <w:rPr>
                <w:rFonts w:cs="Iskoola Pota"/>
                <w:b/>
                <w:bCs/>
                <w:color w:val="C00000"/>
                <w:sz w:val="24"/>
                <w:szCs w:val="24"/>
                <w:cs/>
              </w:rPr>
              <w:t xml:space="preserve">ෆොනොරුව: </w:t>
            </w:r>
            <w:r w:rsidR="00484147" w:rsidRPr="00484147">
              <w:rPr>
                <w:rFonts w:cs="Iskoola Pota"/>
                <w:b/>
                <w:bCs/>
                <w:color w:val="C00000"/>
                <w:sz w:val="24"/>
                <w:szCs w:val="24"/>
                <w:cs/>
              </w:rPr>
              <w:t>ස්කෝල පොත (</w:t>
            </w:r>
            <w:r w:rsidR="00484147" w:rsidRPr="00484147">
              <w:rPr>
                <w:rFonts w:cs="Iskoola Pota"/>
                <w:b/>
                <w:bCs/>
                <w:color w:val="C00000"/>
                <w:sz w:val="24"/>
                <w:szCs w:val="24"/>
              </w:rPr>
              <w:t>Iskoola Pota)</w:t>
            </w:r>
            <w:r>
              <w:rPr>
                <w:rFonts w:cs="Iskoola Pota" w:hint="cs"/>
                <w:b/>
                <w:bCs/>
                <w:color w:val="C00000"/>
                <w:sz w:val="24"/>
                <w:szCs w:val="24"/>
                <w:cs/>
              </w:rPr>
              <w:t>,</w:t>
            </w:r>
            <w:r w:rsidRPr="00F519ED">
              <w:rPr>
                <w:rFonts w:cs="Iskoola Pota"/>
                <w:b/>
                <w:bCs/>
                <w:color w:val="C00000"/>
                <w:sz w:val="24"/>
                <w:szCs w:val="24"/>
                <w:cs/>
              </w:rPr>
              <w:t xml:space="preserve"> අකුරු ප්‍රමාණය </w:t>
            </w:r>
            <w:r w:rsidRPr="00F519ED">
              <w:rPr>
                <w:rFonts w:cstheme="minorHAnsi"/>
                <w:b/>
                <w:bCs/>
                <w:color w:val="C00000"/>
                <w:sz w:val="24"/>
                <w:szCs w:val="24"/>
              </w:rPr>
              <w:t>12</w:t>
            </w:r>
            <w:r>
              <w:rPr>
                <w:rFonts w:cs="Iskoola Pota" w:hint="cs"/>
                <w:b/>
                <w:bCs/>
                <w:color w:val="C00000"/>
                <w:sz w:val="24"/>
                <w:szCs w:val="24"/>
                <w:cs/>
              </w:rPr>
              <w:t>,</w:t>
            </w:r>
            <w:r w:rsidRPr="00F519ED">
              <w:rPr>
                <w:rFonts w:cs="Iskoola Pota"/>
                <w:b/>
                <w:bCs/>
                <w:color w:val="C00000"/>
                <w:sz w:val="24"/>
                <w:szCs w:val="24"/>
                <w:cs/>
              </w:rPr>
              <w:t xml:space="preserve"> </w:t>
            </w:r>
            <w:r w:rsidRPr="00914BE3">
              <w:rPr>
                <w:rFonts w:ascii="Cambria" w:hAnsi="Cambria"/>
                <w:b/>
                <w:color w:val="C00000"/>
                <w:sz w:val="24"/>
                <w:szCs w:val="24"/>
              </w:rPr>
              <w:t>Bold</w:t>
            </w:r>
            <w:r>
              <w:rPr>
                <w:rFonts w:ascii="Cambria" w:hAnsi="Cambria" w:hint="cs"/>
                <w:b/>
                <w:color w:val="C00000"/>
                <w:sz w:val="24"/>
                <w:szCs w:val="24"/>
                <w:cs/>
              </w:rPr>
              <w:t>,</w:t>
            </w:r>
            <w:r w:rsidRPr="00F519ED">
              <w:rPr>
                <w:rFonts w:cs="Iskoola Pota"/>
                <w:b/>
                <w:bCs/>
                <w:color w:val="C00000"/>
                <w:sz w:val="24"/>
                <w:szCs w:val="24"/>
                <w:cs/>
              </w:rPr>
              <w:t xml:space="preserve"> පේළි අතර පරතරය </w:t>
            </w:r>
            <w:r w:rsidRPr="00F519ED">
              <w:rPr>
                <w:rFonts w:cstheme="minorHAnsi"/>
                <w:b/>
                <w:bCs/>
                <w:color w:val="C00000"/>
                <w:sz w:val="24"/>
                <w:szCs w:val="24"/>
              </w:rPr>
              <w:t>1.</w:t>
            </w:r>
            <w:r w:rsidR="00D4428D">
              <w:rPr>
                <w:rFonts w:cstheme="minorHAnsi" w:hint="cs"/>
                <w:b/>
                <w:bCs/>
                <w:color w:val="C00000"/>
                <w:sz w:val="24"/>
                <w:szCs w:val="24"/>
                <w:cs/>
              </w:rPr>
              <w:t>0</w:t>
            </w:r>
            <w:r>
              <w:rPr>
                <w:rFonts w:cstheme="minorHAnsi" w:hint="cs"/>
                <w:b/>
                <w:bCs/>
                <w:color w:val="C00000"/>
                <w:sz w:val="24"/>
                <w:szCs w:val="24"/>
                <w:cs/>
              </w:rPr>
              <w:t>,</w:t>
            </w:r>
            <w:r w:rsidRPr="00F519ED">
              <w:rPr>
                <w:rFonts w:cstheme="minorHAnsi"/>
                <w:b/>
                <w:bCs/>
                <w:color w:val="C00000"/>
                <w:sz w:val="24"/>
                <w:szCs w:val="24"/>
              </w:rPr>
              <w:t xml:space="preserve"> </w:t>
            </w:r>
            <w:r w:rsidR="00220176" w:rsidRPr="00220176">
              <w:rPr>
                <w:rFonts w:cs="Iskoola Pota"/>
                <w:b/>
                <w:bCs/>
                <w:color w:val="C00000"/>
                <w:sz w:val="24"/>
                <w:szCs w:val="24"/>
                <w:cs/>
              </w:rPr>
              <w:t>වම් කෙළවරට විය යුතුය</w:t>
            </w:r>
            <w:r w:rsidRPr="00FD7022">
              <w:rPr>
                <w:b/>
                <w:color w:val="C00000"/>
                <w:sz w:val="24"/>
                <w:szCs w:val="24"/>
              </w:rPr>
              <w:t>]</w:t>
            </w:r>
          </w:p>
        </w:tc>
      </w:tr>
      <w:tr w:rsidR="00580C8F" w14:paraId="5C6406BA" w14:textId="77777777" w:rsidTr="001C0797">
        <w:tc>
          <w:tcPr>
            <w:tcW w:w="1594" w:type="pct"/>
            <w:vAlign w:val="center"/>
          </w:tcPr>
          <w:p w14:paraId="71315B79" w14:textId="38D20E16" w:rsidR="00580C8F" w:rsidRPr="007B7FCA" w:rsidRDefault="00580C8F" w:rsidP="00580C8F">
            <w:pPr>
              <w:rPr>
                <w:rFonts w:ascii="Cambria" w:eastAsia="Times New Roman" w:hAnsi="Cambria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C60B2F">
              <w:rPr>
                <w:rFonts w:ascii="FMAbhaya" w:hAnsi="FMAbhaya" w:cs="Iskoola Pota"/>
                <w:b/>
                <w:bCs/>
                <w:sz w:val="24"/>
                <w:szCs w:val="24"/>
                <w:cs/>
              </w:rPr>
              <w:t xml:space="preserve">ආයතයනික ලිපිනයන් </w:t>
            </w:r>
            <w:r>
              <w:rPr>
                <w:rFonts w:ascii="Cambria" w:hAnsi="Cambria"/>
                <w:b/>
                <w:bCs/>
                <w:sz w:val="28"/>
                <w:szCs w:val="28"/>
              </w:rPr>
              <w:t>(</w:t>
            </w:r>
            <w:r w:rsidRPr="007B7FCA">
              <w:rPr>
                <w:rFonts w:ascii="Cambria" w:hAnsi="Cambria"/>
                <w:b/>
                <w:bCs/>
                <w:sz w:val="28"/>
                <w:szCs w:val="28"/>
              </w:rPr>
              <w:t>Affiliation of the Authors)</w:t>
            </w:r>
          </w:p>
        </w:tc>
        <w:tc>
          <w:tcPr>
            <w:tcW w:w="262" w:type="pct"/>
            <w:vAlign w:val="center"/>
          </w:tcPr>
          <w:p w14:paraId="0D8F3296" w14:textId="77777777" w:rsidR="00580C8F" w:rsidRDefault="00580C8F" w:rsidP="00580C8F">
            <w:pPr>
              <w:jc w:val="center"/>
              <w:rPr>
                <w:rFonts w:ascii="Cambria" w:eastAsia="Times New Roman" w:hAnsi="Cambria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24"/>
                <w:szCs w:val="24"/>
                <w14:ligatures w14:val="none"/>
              </w:rPr>
              <w:t>:</w:t>
            </w:r>
          </w:p>
        </w:tc>
        <w:tc>
          <w:tcPr>
            <w:tcW w:w="3144" w:type="pct"/>
            <w:vAlign w:val="center"/>
          </w:tcPr>
          <w:p w14:paraId="49946142" w14:textId="76E28C70" w:rsidR="00580C8F" w:rsidRPr="00E94118" w:rsidRDefault="00580C8F" w:rsidP="00580C8F">
            <w:pPr>
              <w:rPr>
                <w:rFonts w:ascii="FMAbhaya" w:hAnsi="FMAbhaya"/>
                <w:i/>
                <w:color w:val="C00000"/>
                <w:sz w:val="24"/>
                <w:szCs w:val="24"/>
              </w:rPr>
            </w:pPr>
            <w:r w:rsidRPr="00C60B2F">
              <w:rPr>
                <w:rFonts w:ascii="FMAbhaya" w:hAnsi="FMAbhaya" w:cs="Iskoola Pota"/>
                <w:i/>
                <w:sz w:val="24"/>
                <w:szCs w:val="24"/>
                <w:vertAlign w:val="superscript"/>
                <w:cs/>
              </w:rPr>
              <w:t>1</w:t>
            </w:r>
            <w:r w:rsidRPr="00C60B2F">
              <w:rPr>
                <w:rFonts w:ascii="FMAbhaya" w:hAnsi="FMAbhaya" w:cs="Iskoola Pota"/>
                <w:i/>
                <w:sz w:val="24"/>
                <w:szCs w:val="24"/>
                <w:cs/>
              </w:rPr>
              <w:t>අධ්‍යයනාංශය</w:t>
            </w:r>
            <w:r>
              <w:rPr>
                <w:rFonts w:ascii="FMAbhaya" w:hAnsi="FMAbhaya" w:cs="Iskoola Pota" w:hint="cs"/>
                <w:i/>
                <w:sz w:val="24"/>
                <w:szCs w:val="24"/>
                <w:cs/>
              </w:rPr>
              <w:t>,</w:t>
            </w:r>
            <w:r w:rsidRPr="00C60B2F">
              <w:rPr>
                <w:rFonts w:ascii="FMAbhaya" w:hAnsi="FMAbhaya"/>
                <w:i/>
                <w:sz w:val="24"/>
                <w:szCs w:val="24"/>
              </w:rPr>
              <w:t xml:space="preserve"> </w:t>
            </w:r>
            <w:r w:rsidRPr="00C60B2F">
              <w:rPr>
                <w:rFonts w:ascii="FMAbhaya" w:hAnsi="FMAbhaya" w:cs="Iskoola Pota"/>
                <w:i/>
                <w:sz w:val="24"/>
                <w:szCs w:val="24"/>
                <w:cs/>
              </w:rPr>
              <w:t>පීඨය</w:t>
            </w:r>
            <w:r>
              <w:rPr>
                <w:rFonts w:ascii="FMAbhaya" w:hAnsi="FMAbhaya" w:cs="Iskoola Pota" w:hint="cs"/>
                <w:i/>
                <w:sz w:val="24"/>
                <w:szCs w:val="24"/>
                <w:cs/>
              </w:rPr>
              <w:t>,</w:t>
            </w:r>
            <w:r w:rsidRPr="00C60B2F">
              <w:rPr>
                <w:rFonts w:ascii="FMAbhaya" w:hAnsi="FMAbhaya"/>
                <w:i/>
                <w:sz w:val="24"/>
                <w:szCs w:val="24"/>
              </w:rPr>
              <w:t xml:space="preserve"> </w:t>
            </w:r>
            <w:r w:rsidRPr="00C60B2F">
              <w:rPr>
                <w:rFonts w:ascii="FMAbhaya" w:hAnsi="FMAbhaya" w:cs="Iskoola Pota"/>
                <w:i/>
                <w:sz w:val="24"/>
                <w:szCs w:val="24"/>
                <w:cs/>
              </w:rPr>
              <w:t>විශ්වවිද්‍යාලය</w:t>
            </w:r>
            <w:r>
              <w:rPr>
                <w:rFonts w:ascii="FMAbhaya" w:hAnsi="FMAbhaya" w:cs="Iskoola Pota" w:hint="cs"/>
                <w:i/>
                <w:sz w:val="24"/>
                <w:szCs w:val="24"/>
                <w:cs/>
              </w:rPr>
              <w:t>,</w:t>
            </w:r>
            <w:r w:rsidRPr="00C60B2F">
              <w:rPr>
                <w:rFonts w:ascii="FMAbhaya" w:hAnsi="FMAbhaya"/>
                <w:i/>
                <w:sz w:val="24"/>
                <w:szCs w:val="24"/>
              </w:rPr>
              <w:t xml:space="preserve"> </w:t>
            </w:r>
            <w:r w:rsidRPr="00C60B2F">
              <w:rPr>
                <w:rFonts w:ascii="FMAbhaya" w:hAnsi="FMAbhaya" w:cs="Iskoola Pota"/>
                <w:i/>
                <w:sz w:val="24"/>
                <w:szCs w:val="24"/>
                <w:cs/>
              </w:rPr>
              <w:t xml:space="preserve">රට </w:t>
            </w:r>
            <w:r w:rsidRPr="007753DE">
              <w:rPr>
                <w:rFonts w:ascii="Cambria" w:hAnsi="Cambria"/>
                <w:color w:val="C00000"/>
                <w:sz w:val="24"/>
                <w:szCs w:val="24"/>
              </w:rPr>
              <w:t>[</w:t>
            </w:r>
            <w:r w:rsidRPr="007753DE">
              <w:rPr>
                <w:rFonts w:ascii="FMAbhaya" w:hAnsi="FMAbhaya" w:cs="Iskoola Pota"/>
                <w:i/>
                <w:color w:val="C00000"/>
                <w:sz w:val="24"/>
                <w:szCs w:val="24"/>
                <w:cs/>
              </w:rPr>
              <w:t xml:space="preserve">ෆොනොරුව: </w:t>
            </w:r>
            <w:r w:rsidR="00484147" w:rsidRPr="00484147">
              <w:rPr>
                <w:rFonts w:ascii="FMAbhaya" w:hAnsi="FMAbhaya" w:cs="Iskoola Pota"/>
                <w:i/>
                <w:color w:val="C00000"/>
                <w:sz w:val="24"/>
                <w:szCs w:val="24"/>
                <w:cs/>
              </w:rPr>
              <w:t xml:space="preserve">ස්කෝල පොත </w:t>
            </w:r>
            <w:r w:rsidR="00484147" w:rsidRPr="004209BE">
              <w:rPr>
                <w:rFonts w:asciiTheme="majorBidi" w:hAnsiTheme="majorBidi" w:cstheme="majorBidi"/>
                <w:i/>
                <w:color w:val="C00000"/>
                <w:sz w:val="24"/>
                <w:szCs w:val="24"/>
                <w:cs/>
              </w:rPr>
              <w:t>(</w:t>
            </w:r>
            <w:r w:rsidR="00484147" w:rsidRPr="00484147">
              <w:rPr>
                <w:rFonts w:asciiTheme="majorBidi" w:hAnsiTheme="majorBidi" w:cstheme="majorBidi"/>
                <w:iCs/>
                <w:color w:val="C00000"/>
                <w:sz w:val="24"/>
                <w:szCs w:val="24"/>
              </w:rPr>
              <w:t>Iskoola Pota)</w:t>
            </w:r>
            <w:r w:rsidRPr="007753DE">
              <w:rPr>
                <w:rFonts w:ascii="FMAbhaya" w:hAnsi="FMAbhaya" w:cs="Iskoola Pota" w:hint="cs"/>
                <w:i/>
                <w:color w:val="C00000"/>
                <w:sz w:val="24"/>
                <w:szCs w:val="24"/>
                <w:cs/>
              </w:rPr>
              <w:t>,</w:t>
            </w:r>
            <w:r w:rsidRPr="007753DE">
              <w:rPr>
                <w:rFonts w:ascii="FMAbhaya" w:hAnsi="FMAbhaya"/>
                <w:i/>
                <w:color w:val="C00000"/>
                <w:sz w:val="24"/>
                <w:szCs w:val="24"/>
              </w:rPr>
              <w:t xml:space="preserve"> </w:t>
            </w:r>
            <w:r w:rsidRPr="007753DE">
              <w:rPr>
                <w:rFonts w:ascii="FMAbhaya" w:hAnsi="FMAbhaya" w:cs="Iskoola Pota"/>
                <w:i/>
                <w:color w:val="C00000"/>
                <w:sz w:val="24"/>
                <w:szCs w:val="24"/>
                <w:cs/>
              </w:rPr>
              <w:t>අකුරු ප්‍රමාණය 12</w:t>
            </w:r>
            <w:r w:rsidRPr="007753DE">
              <w:rPr>
                <w:rFonts w:ascii="FMAbhaya" w:hAnsi="FMAbhaya" w:cs="Iskoola Pota" w:hint="cs"/>
                <w:i/>
                <w:color w:val="C00000"/>
                <w:sz w:val="24"/>
                <w:szCs w:val="24"/>
                <w:cs/>
              </w:rPr>
              <w:t>,</w:t>
            </w:r>
            <w:r w:rsidRPr="007753DE">
              <w:rPr>
                <w:rFonts w:ascii="FMAbhaya" w:hAnsi="FMAbhaya"/>
                <w:i/>
                <w:color w:val="C00000"/>
                <w:sz w:val="24"/>
                <w:szCs w:val="24"/>
              </w:rPr>
              <w:t xml:space="preserve"> </w:t>
            </w:r>
            <w:r w:rsidRPr="007753DE">
              <w:rPr>
                <w:rFonts w:ascii="FMAbhaya" w:hAnsi="FMAbhaya" w:cs="Iskoola Pota"/>
                <w:i/>
                <w:color w:val="C00000"/>
                <w:sz w:val="24"/>
                <w:szCs w:val="24"/>
                <w:cs/>
              </w:rPr>
              <w:t>පේළි අතර පරතරය 1</w:t>
            </w:r>
            <w:r w:rsidR="00D4428D">
              <w:rPr>
                <w:rFonts w:ascii="FMAbhaya" w:hAnsi="FMAbhaya" w:cs="Iskoola Pota" w:hint="cs"/>
                <w:i/>
                <w:color w:val="C00000"/>
                <w:sz w:val="24"/>
                <w:szCs w:val="24"/>
                <w:cs/>
              </w:rPr>
              <w:t>.0</w:t>
            </w:r>
            <w:r w:rsidRPr="007753DE">
              <w:rPr>
                <w:rFonts w:ascii="FMAbhaya" w:hAnsi="FMAbhaya" w:cs="Iskoola Pota" w:hint="cs"/>
                <w:i/>
                <w:color w:val="C00000"/>
                <w:sz w:val="24"/>
                <w:szCs w:val="24"/>
                <w:cs/>
              </w:rPr>
              <w:t>,</w:t>
            </w:r>
            <w:r w:rsidRPr="007753DE">
              <w:rPr>
                <w:rFonts w:ascii="FMAbhaya" w:hAnsi="FMAbhaya" w:cs="Iskoola Pota"/>
                <w:i/>
                <w:color w:val="C00000"/>
                <w:sz w:val="24"/>
                <w:szCs w:val="24"/>
                <w:cs/>
              </w:rPr>
              <w:t xml:space="preserve"> </w:t>
            </w:r>
            <w:r w:rsidR="00220176" w:rsidRPr="00220176">
              <w:rPr>
                <w:rFonts w:ascii="FMAbhaya" w:hAnsi="FMAbhaya" w:cs="Iskoola Pota"/>
                <w:i/>
                <w:color w:val="C00000"/>
                <w:sz w:val="24"/>
                <w:szCs w:val="24"/>
                <w:cs/>
              </w:rPr>
              <w:t>වම් කෙළවරට විය යුතුය</w:t>
            </w:r>
            <w:r w:rsidRPr="007753DE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]</w:t>
            </w:r>
          </w:p>
        </w:tc>
      </w:tr>
      <w:tr w:rsidR="00580C8F" w14:paraId="23FBBE3D" w14:textId="2CCA1ADA" w:rsidTr="000B6875">
        <w:tc>
          <w:tcPr>
            <w:tcW w:w="5000" w:type="pct"/>
            <w:gridSpan w:val="3"/>
          </w:tcPr>
          <w:p w14:paraId="6074E81F" w14:textId="55FF0ADC" w:rsidR="00580C8F" w:rsidRPr="00A14721" w:rsidRDefault="00580C8F" w:rsidP="00580C8F">
            <w:pPr>
              <w:rPr>
                <w:rFonts w:ascii="FMAbhaya" w:eastAsia="Times New Roman" w:hAnsi="FMAbhaya" w:cs="Times New Roman"/>
                <w:b/>
                <w:bCs/>
                <w:kern w:val="0"/>
                <w:sz w:val="32"/>
                <w:szCs w:val="32"/>
                <w14:ligatures w14:val="none"/>
              </w:rPr>
            </w:pPr>
            <w:r w:rsidRPr="008E7964">
              <w:rPr>
                <w:rFonts w:ascii="FMAbhaya" w:eastAsia="Times New Roman" w:hAnsi="FMAbhaya" w:cs="Iskoola Pota"/>
                <w:b/>
                <w:bCs/>
                <w:kern w:val="0"/>
                <w:sz w:val="32"/>
                <w:szCs w:val="32"/>
                <w:cs/>
                <w14:ligatures w14:val="none"/>
              </w:rPr>
              <w:t>ප්‍රධාන කර්තෘගේ විස්තර</w:t>
            </w:r>
          </w:p>
        </w:tc>
      </w:tr>
      <w:tr w:rsidR="00580C8F" w14:paraId="76154FE9" w14:textId="77777777" w:rsidTr="001D451D">
        <w:tc>
          <w:tcPr>
            <w:tcW w:w="1594" w:type="pct"/>
          </w:tcPr>
          <w:p w14:paraId="0E990021" w14:textId="31A7AA83" w:rsidR="00580C8F" w:rsidRPr="00084611" w:rsidRDefault="00580C8F" w:rsidP="00580C8F">
            <w:pPr>
              <w:rPr>
                <w:rFonts w:ascii="Cambria" w:eastAsia="Times New Roman" w:hAnsi="Cambria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B467B8">
              <w:rPr>
                <w:rFonts w:ascii="Cambria" w:eastAsia="Times New Roman" w:hAnsi="Cambria" w:cs="Iskoola Pota"/>
                <w:b/>
                <w:bCs/>
                <w:kern w:val="0"/>
                <w:sz w:val="24"/>
                <w:szCs w:val="24"/>
                <w:cs/>
                <w14:ligatures w14:val="none"/>
              </w:rPr>
              <w:t>ප්‍රධාන කර්තෘගේ විද්‍යුත් තැපැල් ලිපිනය</w:t>
            </w:r>
          </w:p>
        </w:tc>
        <w:tc>
          <w:tcPr>
            <w:tcW w:w="262" w:type="pct"/>
            <w:vAlign w:val="center"/>
          </w:tcPr>
          <w:p w14:paraId="1EA6BA4C" w14:textId="77777777" w:rsidR="00580C8F" w:rsidRDefault="00580C8F" w:rsidP="00580C8F">
            <w:pPr>
              <w:jc w:val="center"/>
              <w:rPr>
                <w:rFonts w:ascii="Cambria" w:eastAsia="Times New Roman" w:hAnsi="Cambria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24"/>
                <w:szCs w:val="24"/>
                <w14:ligatures w14:val="none"/>
              </w:rPr>
              <w:t>:</w:t>
            </w:r>
          </w:p>
        </w:tc>
        <w:tc>
          <w:tcPr>
            <w:tcW w:w="3144" w:type="pct"/>
          </w:tcPr>
          <w:p w14:paraId="7D45B3F2" w14:textId="27232750" w:rsidR="00580C8F" w:rsidRPr="003A10DD" w:rsidRDefault="00580C8F" w:rsidP="00580C8F">
            <w:pPr>
              <w:pStyle w:val="FootnoteText"/>
              <w:rPr>
                <w:rFonts w:ascii="Cambria" w:hAnsi="Cambria" w:cs="Iskoola Pota"/>
                <w:color w:val="C00000"/>
              </w:rPr>
            </w:pPr>
            <w:r w:rsidRPr="00C94C54">
              <w:rPr>
                <w:rFonts w:ascii="Cambria" w:hAnsi="Cambria"/>
                <w:color w:val="C00000"/>
              </w:rPr>
              <w:t>(</w:t>
            </w:r>
            <w:r w:rsidRPr="000F3730">
              <w:rPr>
                <w:rFonts w:ascii="Cambria" w:hAnsi="Cambria" w:cs="Iskoola Pota"/>
                <w:color w:val="C00000"/>
                <w:cs/>
              </w:rPr>
              <w:t>ඉංග්‍රීසි භාෂාවෙන්</w:t>
            </w:r>
            <w:r>
              <w:rPr>
                <w:rFonts w:ascii="Cambria" w:hAnsi="Cambria" w:cs="Iskoola Pota" w:hint="cs"/>
                <w:color w:val="C00000"/>
                <w:cs/>
              </w:rPr>
              <w:t>,</w:t>
            </w:r>
            <w:r w:rsidRPr="000F3730">
              <w:rPr>
                <w:rFonts w:ascii="Cambria" w:hAnsi="Cambria"/>
                <w:color w:val="C00000"/>
              </w:rPr>
              <w:t xml:space="preserve"> </w:t>
            </w:r>
            <w:r w:rsidRPr="000F3730">
              <w:rPr>
                <w:rFonts w:ascii="Cambria" w:hAnsi="Cambria" w:cs="Iskoola Pota"/>
                <w:color w:val="C00000"/>
                <w:cs/>
              </w:rPr>
              <w:t xml:space="preserve">ෆොනොරුව: </w:t>
            </w:r>
            <w:r w:rsidRPr="00BF52DD">
              <w:rPr>
                <w:rFonts w:ascii="Cambria" w:hAnsi="Cambria" w:cs="Times New Roman"/>
                <w:color w:val="C00000"/>
              </w:rPr>
              <w:t>Cambria</w:t>
            </w:r>
            <w:r>
              <w:rPr>
                <w:rFonts w:ascii="Cambria" w:hAnsi="Cambria" w:cs="Times New Roman" w:hint="cs"/>
                <w:color w:val="C00000"/>
                <w:cs/>
              </w:rPr>
              <w:t>,</w:t>
            </w:r>
            <w:r w:rsidRPr="000F3730">
              <w:rPr>
                <w:rFonts w:ascii="Cambria" w:hAnsi="Cambria"/>
                <w:color w:val="C00000"/>
              </w:rPr>
              <w:t xml:space="preserve"> </w:t>
            </w:r>
            <w:r w:rsidRPr="000F3730">
              <w:rPr>
                <w:rFonts w:ascii="Cambria" w:hAnsi="Cambria" w:cs="Iskoola Pota"/>
                <w:color w:val="C00000"/>
                <w:cs/>
              </w:rPr>
              <w:t xml:space="preserve">අකුරු ප්‍රමාණය </w:t>
            </w:r>
            <w:r w:rsidRPr="000F3730">
              <w:rPr>
                <w:rFonts w:ascii="Cambria" w:hAnsi="Cambria"/>
                <w:color w:val="C00000"/>
              </w:rPr>
              <w:t xml:space="preserve">12, </w:t>
            </w:r>
            <w:r w:rsidRPr="000F3730">
              <w:rPr>
                <w:rFonts w:ascii="Cambria" w:hAnsi="Cambria" w:cs="Iskoola Pota"/>
                <w:color w:val="C00000"/>
                <w:cs/>
              </w:rPr>
              <w:t xml:space="preserve">පේළි අතර පරතරය </w:t>
            </w:r>
            <w:r w:rsidRPr="000F3730">
              <w:rPr>
                <w:rFonts w:ascii="Cambria" w:hAnsi="Cambria"/>
                <w:color w:val="C00000"/>
              </w:rPr>
              <w:t>1</w:t>
            </w:r>
            <w:r>
              <w:rPr>
                <w:rFonts w:ascii="Cambria" w:hAnsi="Cambria" w:hint="cs"/>
                <w:color w:val="C00000"/>
                <w:cs/>
              </w:rPr>
              <w:t>.</w:t>
            </w:r>
            <w:r w:rsidRPr="000F3730">
              <w:rPr>
                <w:rFonts w:ascii="Cambria" w:hAnsi="Cambria"/>
                <w:color w:val="C00000"/>
              </w:rPr>
              <w:t>0</w:t>
            </w:r>
            <w:r>
              <w:rPr>
                <w:rFonts w:ascii="Cambria" w:hAnsi="Cambria" w:hint="cs"/>
                <w:color w:val="C00000"/>
                <w:cs/>
              </w:rPr>
              <w:t>,</w:t>
            </w:r>
            <w:r w:rsidRPr="000F3730">
              <w:rPr>
                <w:rFonts w:ascii="Cambria" w:hAnsi="Cambria" w:cs="Iskoola Pota"/>
                <w:color w:val="C00000"/>
                <w:cs/>
              </w:rPr>
              <w:t xml:space="preserve"> වම් කෙළවරට විය යුතුය.</w:t>
            </w:r>
            <w:r w:rsidRPr="00C94C54">
              <w:rPr>
                <w:rFonts w:ascii="Cambria" w:hAnsi="Cambria"/>
                <w:color w:val="C00000"/>
              </w:rPr>
              <w:t>)</w:t>
            </w:r>
          </w:p>
        </w:tc>
      </w:tr>
      <w:tr w:rsidR="00580C8F" w14:paraId="2224291B" w14:textId="77777777" w:rsidTr="001D451D">
        <w:tc>
          <w:tcPr>
            <w:tcW w:w="1594" w:type="pct"/>
          </w:tcPr>
          <w:p w14:paraId="78010660" w14:textId="7A844221" w:rsidR="00580C8F" w:rsidRPr="00084611" w:rsidRDefault="00580C8F" w:rsidP="00580C8F">
            <w:pPr>
              <w:rPr>
                <w:rFonts w:ascii="Cambria" w:eastAsia="Times New Roman" w:hAnsi="Cambria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885FB6">
              <w:rPr>
                <w:rFonts w:ascii="FMAbhaya" w:hAnsi="FMAbhaya" w:cs="Iskoola Pota"/>
                <w:b/>
                <w:bCs/>
                <w:sz w:val="24"/>
                <w:szCs w:val="24"/>
                <w:cs/>
              </w:rPr>
              <w:t>ප්‍රධාන කර්තෘගේ දුරකතන අංකය</w:t>
            </w:r>
          </w:p>
        </w:tc>
        <w:tc>
          <w:tcPr>
            <w:tcW w:w="262" w:type="pct"/>
            <w:vAlign w:val="center"/>
          </w:tcPr>
          <w:p w14:paraId="5A5E79EC" w14:textId="77777777" w:rsidR="00580C8F" w:rsidRDefault="00580C8F" w:rsidP="00580C8F">
            <w:pPr>
              <w:jc w:val="center"/>
              <w:rPr>
                <w:rFonts w:ascii="Cambria" w:eastAsia="Times New Roman" w:hAnsi="Cambria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24"/>
                <w:szCs w:val="24"/>
                <w14:ligatures w14:val="none"/>
              </w:rPr>
              <w:t>:</w:t>
            </w:r>
          </w:p>
        </w:tc>
        <w:tc>
          <w:tcPr>
            <w:tcW w:w="3144" w:type="pct"/>
          </w:tcPr>
          <w:p w14:paraId="7578460C" w14:textId="4253DD2E" w:rsidR="00580C8F" w:rsidRPr="003B30E2" w:rsidRDefault="00580C8F" w:rsidP="00580C8F">
            <w:pPr>
              <w:rPr>
                <w:rFonts w:ascii="Cambria" w:hAnsi="Cambria"/>
                <w:color w:val="C00000"/>
              </w:rPr>
            </w:pPr>
            <w:r w:rsidRPr="00C94C54">
              <w:rPr>
                <w:rFonts w:ascii="Cambria" w:hAnsi="Cambria"/>
                <w:color w:val="C00000"/>
              </w:rPr>
              <w:t>(</w:t>
            </w:r>
            <w:r w:rsidRPr="003B30E2">
              <w:rPr>
                <w:rFonts w:ascii="Cambria" w:hAnsi="Cambria" w:cs="Iskoola Pota"/>
                <w:color w:val="C00000"/>
                <w:cs/>
              </w:rPr>
              <w:t>ඉංග්‍රීසි භාෂාවෙන්</w:t>
            </w:r>
            <w:r>
              <w:rPr>
                <w:rFonts w:ascii="Cambria" w:hAnsi="Cambria" w:cs="Iskoola Pota" w:hint="cs"/>
                <w:color w:val="C00000"/>
                <w:cs/>
              </w:rPr>
              <w:t>,</w:t>
            </w:r>
            <w:r w:rsidRPr="003B30E2">
              <w:rPr>
                <w:rFonts w:ascii="Cambria" w:hAnsi="Cambria"/>
                <w:color w:val="C00000"/>
              </w:rPr>
              <w:t xml:space="preserve"> </w:t>
            </w:r>
            <w:r w:rsidRPr="003B30E2">
              <w:rPr>
                <w:rFonts w:ascii="Cambria" w:hAnsi="Cambria" w:cs="Iskoola Pota"/>
                <w:color w:val="C00000"/>
                <w:cs/>
              </w:rPr>
              <w:t xml:space="preserve">ෆොනොරුව: </w:t>
            </w:r>
            <w:r w:rsidRPr="00BF52DD">
              <w:rPr>
                <w:rFonts w:ascii="Cambria" w:hAnsi="Cambria" w:cs="Times New Roman"/>
                <w:color w:val="C00000"/>
              </w:rPr>
              <w:t>Cambria</w:t>
            </w:r>
            <w:r>
              <w:rPr>
                <w:rFonts w:ascii="Cambria" w:hAnsi="Cambria" w:cs="Times New Roman" w:hint="cs"/>
                <w:color w:val="C00000"/>
                <w:cs/>
              </w:rPr>
              <w:t>,</w:t>
            </w:r>
            <w:r w:rsidRPr="003B30E2">
              <w:rPr>
                <w:rFonts w:ascii="Cambria" w:hAnsi="Cambria"/>
                <w:color w:val="C00000"/>
              </w:rPr>
              <w:t xml:space="preserve"> </w:t>
            </w:r>
            <w:r w:rsidRPr="003B30E2">
              <w:rPr>
                <w:rFonts w:ascii="Cambria" w:hAnsi="Cambria" w:cs="Iskoola Pota"/>
                <w:color w:val="C00000"/>
                <w:cs/>
              </w:rPr>
              <w:t>අකුරු ප්‍රමාණය 12</w:t>
            </w:r>
            <w:r w:rsidRPr="003B30E2">
              <w:rPr>
                <w:rFonts w:ascii="Cambria" w:hAnsi="Cambria"/>
                <w:color w:val="C00000"/>
              </w:rPr>
              <w:t xml:space="preserve">, </w:t>
            </w:r>
            <w:r w:rsidRPr="003B30E2">
              <w:rPr>
                <w:rFonts w:ascii="Cambria" w:hAnsi="Cambria" w:cs="Iskoola Pota"/>
                <w:color w:val="C00000"/>
                <w:cs/>
              </w:rPr>
              <w:t>පේළි අතර පරතරය 1</w:t>
            </w:r>
            <w:r>
              <w:rPr>
                <w:rFonts w:ascii="Cambria" w:hAnsi="Cambria" w:cs="Iskoola Pota" w:hint="cs"/>
                <w:color w:val="C00000"/>
                <w:cs/>
              </w:rPr>
              <w:t>.</w:t>
            </w:r>
            <w:r w:rsidRPr="003B30E2">
              <w:rPr>
                <w:rFonts w:ascii="Cambria" w:hAnsi="Cambria" w:cs="Iskoola Pota"/>
                <w:color w:val="C00000"/>
                <w:cs/>
              </w:rPr>
              <w:t>0</w:t>
            </w:r>
            <w:r>
              <w:rPr>
                <w:rFonts w:ascii="Cambria" w:hAnsi="Cambria" w:cs="Iskoola Pota" w:hint="cs"/>
                <w:color w:val="C00000"/>
                <w:cs/>
              </w:rPr>
              <w:t>,</w:t>
            </w:r>
            <w:r w:rsidRPr="003B30E2">
              <w:rPr>
                <w:rFonts w:ascii="Cambria" w:hAnsi="Cambria" w:cs="Iskoola Pota"/>
                <w:color w:val="C00000"/>
                <w:cs/>
              </w:rPr>
              <w:t xml:space="preserve"> වම් කෙළවරට විය යුතුය.</w:t>
            </w:r>
            <w:r w:rsidRPr="00C94C54">
              <w:rPr>
                <w:rFonts w:ascii="Cambria" w:hAnsi="Cambria"/>
                <w:color w:val="C00000"/>
              </w:rPr>
              <w:t>)</w:t>
            </w:r>
          </w:p>
        </w:tc>
      </w:tr>
      <w:tr w:rsidR="00580C8F" w14:paraId="3C446941" w14:textId="77777777" w:rsidTr="001D451D">
        <w:tc>
          <w:tcPr>
            <w:tcW w:w="1594" w:type="pct"/>
          </w:tcPr>
          <w:p w14:paraId="19F6B5DB" w14:textId="78D2BCF7" w:rsidR="00580C8F" w:rsidRPr="00B93E29" w:rsidRDefault="00580C8F" w:rsidP="00580C8F">
            <w:pPr>
              <w:rPr>
                <w:rFonts w:ascii="FMAbhaya" w:eastAsia="Times New Roman" w:hAnsi="FMAbhaya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885FB6">
              <w:rPr>
                <w:rFonts w:ascii="FMAbhaya" w:eastAsia="Times New Roman" w:hAnsi="FMAbhaya" w:cs="Iskoola Pota"/>
                <w:b/>
                <w:bCs/>
                <w:kern w:val="0"/>
                <w:sz w:val="24"/>
                <w:szCs w:val="24"/>
                <w:cs/>
                <w14:ligatures w14:val="none"/>
              </w:rPr>
              <w:t>වත්මන්/ පෞද්ගලික ස්ථිර ලිපිනය හෝ කාර්යාලයීය ලිපිනය</w:t>
            </w:r>
          </w:p>
        </w:tc>
        <w:tc>
          <w:tcPr>
            <w:tcW w:w="262" w:type="pct"/>
            <w:vAlign w:val="center"/>
          </w:tcPr>
          <w:p w14:paraId="28AB6222" w14:textId="77777777" w:rsidR="00580C8F" w:rsidRDefault="00580C8F" w:rsidP="00580C8F">
            <w:pPr>
              <w:jc w:val="center"/>
              <w:rPr>
                <w:rFonts w:ascii="Cambria" w:eastAsia="Times New Roman" w:hAnsi="Cambria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24"/>
                <w:szCs w:val="24"/>
                <w14:ligatures w14:val="none"/>
              </w:rPr>
              <w:t>:</w:t>
            </w:r>
          </w:p>
        </w:tc>
        <w:tc>
          <w:tcPr>
            <w:tcW w:w="3144" w:type="pct"/>
            <w:vAlign w:val="center"/>
          </w:tcPr>
          <w:p w14:paraId="1091966C" w14:textId="1DD66113" w:rsidR="00580C8F" w:rsidRPr="001D451D" w:rsidRDefault="00580C8F" w:rsidP="00580C8F">
            <w:pPr>
              <w:rPr>
                <w:rFonts w:ascii="Cambria" w:hAnsi="Cambria"/>
                <w:color w:val="C00000"/>
              </w:rPr>
            </w:pPr>
            <w:r>
              <w:rPr>
                <w:rFonts w:ascii="Cambria" w:hAnsi="Cambria" w:cs="Iskoola Pota" w:hint="cs"/>
                <w:color w:val="C00000"/>
                <w:cs/>
              </w:rPr>
              <w:t>(</w:t>
            </w:r>
            <w:r w:rsidR="00A947F1">
              <w:rPr>
                <w:rFonts w:ascii="Cambria" w:hAnsi="Cambria" w:cs="Iskoola Pota" w:hint="cs"/>
                <w:color w:val="C00000"/>
                <w:cs/>
              </w:rPr>
              <w:t>සිංහල භාෂාවෙන්</w:t>
            </w:r>
            <w:r>
              <w:rPr>
                <w:rFonts w:ascii="Cambria" w:hAnsi="Cambria" w:cs="Iskoola Pota" w:hint="cs"/>
                <w:color w:val="C00000"/>
                <w:cs/>
              </w:rPr>
              <w:t>,</w:t>
            </w:r>
            <w:r w:rsidRPr="001D451D">
              <w:rPr>
                <w:rFonts w:ascii="Cambria" w:hAnsi="Cambria"/>
                <w:color w:val="C00000"/>
              </w:rPr>
              <w:t xml:space="preserve"> </w:t>
            </w:r>
            <w:r w:rsidRPr="001D451D">
              <w:rPr>
                <w:rFonts w:ascii="Cambria" w:hAnsi="Cambria" w:cs="Iskoola Pota"/>
                <w:color w:val="C00000"/>
                <w:cs/>
              </w:rPr>
              <w:t xml:space="preserve">ෆොනොරුව: </w:t>
            </w:r>
            <w:r w:rsidR="0012466F" w:rsidRPr="00484147">
              <w:rPr>
                <w:rFonts w:ascii="FMAbhaya" w:hAnsi="FMAbhaya" w:cs="Iskoola Pota"/>
                <w:i/>
                <w:color w:val="C00000"/>
                <w:sz w:val="24"/>
                <w:szCs w:val="24"/>
                <w:cs/>
              </w:rPr>
              <w:t xml:space="preserve">ස්කෝල පොත </w:t>
            </w:r>
            <w:r w:rsidR="0012466F" w:rsidRPr="004209BE">
              <w:rPr>
                <w:rFonts w:asciiTheme="majorBidi" w:hAnsiTheme="majorBidi" w:cstheme="majorBidi"/>
                <w:i/>
                <w:color w:val="C00000"/>
                <w:sz w:val="24"/>
                <w:szCs w:val="24"/>
                <w:cs/>
              </w:rPr>
              <w:t>(</w:t>
            </w:r>
            <w:r w:rsidR="0012466F" w:rsidRPr="00484147">
              <w:rPr>
                <w:rFonts w:asciiTheme="majorBidi" w:hAnsiTheme="majorBidi" w:cstheme="majorBidi"/>
                <w:iCs/>
                <w:color w:val="C00000"/>
                <w:sz w:val="24"/>
                <w:szCs w:val="24"/>
              </w:rPr>
              <w:t>Iskoola Pota)</w:t>
            </w:r>
            <w:r w:rsidR="0012466F" w:rsidRPr="007753DE">
              <w:rPr>
                <w:rFonts w:ascii="FMAbhaya" w:hAnsi="FMAbhaya" w:cs="Iskoola Pota" w:hint="cs"/>
                <w:i/>
                <w:color w:val="C00000"/>
                <w:sz w:val="24"/>
                <w:szCs w:val="24"/>
                <w:cs/>
              </w:rPr>
              <w:t>,</w:t>
            </w:r>
            <w:r w:rsidRPr="001D451D">
              <w:rPr>
                <w:rFonts w:ascii="Cambria" w:hAnsi="Cambria"/>
                <w:color w:val="C00000"/>
              </w:rPr>
              <w:t xml:space="preserve"> </w:t>
            </w:r>
            <w:r w:rsidRPr="001D451D">
              <w:rPr>
                <w:rFonts w:ascii="Cambria" w:hAnsi="Cambria" w:cs="Iskoola Pota"/>
                <w:color w:val="C00000"/>
                <w:cs/>
              </w:rPr>
              <w:t>අකුරු ප්‍රමාණය 12</w:t>
            </w:r>
            <w:r>
              <w:rPr>
                <w:rFonts w:ascii="Cambria" w:hAnsi="Cambria" w:cs="Iskoola Pota" w:hint="cs"/>
                <w:color w:val="C00000"/>
                <w:cs/>
              </w:rPr>
              <w:t>,</w:t>
            </w:r>
            <w:r w:rsidRPr="001D451D">
              <w:rPr>
                <w:rFonts w:ascii="Cambria" w:hAnsi="Cambria"/>
                <w:color w:val="C00000"/>
              </w:rPr>
              <w:t xml:space="preserve"> </w:t>
            </w:r>
            <w:r w:rsidRPr="001D451D">
              <w:rPr>
                <w:rFonts w:ascii="Cambria" w:hAnsi="Cambria" w:cs="Iskoola Pota"/>
                <w:color w:val="C00000"/>
                <w:cs/>
              </w:rPr>
              <w:t>පේළි අතර පරතරය 1</w:t>
            </w:r>
            <w:r>
              <w:rPr>
                <w:rFonts w:ascii="Cambria" w:hAnsi="Cambria" w:cs="Iskoola Pota" w:hint="cs"/>
                <w:color w:val="C00000"/>
                <w:cs/>
              </w:rPr>
              <w:t>.</w:t>
            </w:r>
            <w:r w:rsidRPr="001D451D">
              <w:rPr>
                <w:rFonts w:ascii="Cambria" w:hAnsi="Cambria" w:cs="Iskoola Pota"/>
                <w:color w:val="C00000"/>
                <w:cs/>
              </w:rPr>
              <w:t>0</w:t>
            </w:r>
            <w:r>
              <w:rPr>
                <w:rFonts w:ascii="Cambria" w:hAnsi="Cambria" w:cs="Iskoola Pota" w:hint="cs"/>
                <w:color w:val="C00000"/>
                <w:cs/>
              </w:rPr>
              <w:t>,</w:t>
            </w:r>
            <w:r w:rsidRPr="001D451D">
              <w:rPr>
                <w:rFonts w:ascii="Cambria" w:hAnsi="Cambria" w:cs="Iskoola Pota"/>
                <w:color w:val="C00000"/>
                <w:cs/>
              </w:rPr>
              <w:t xml:space="preserve"> වම් කෙළවරට විය යුතුය.</w:t>
            </w:r>
            <w:r>
              <w:rPr>
                <w:rFonts w:ascii="Cambria" w:hAnsi="Cambria" w:cs="Iskoola Pota" w:hint="cs"/>
                <w:color w:val="C00000"/>
                <w:cs/>
              </w:rPr>
              <w:t>)</w:t>
            </w:r>
          </w:p>
        </w:tc>
      </w:tr>
      <w:tr w:rsidR="00580C8F" w14:paraId="0EF2B093" w14:textId="77777777" w:rsidTr="000A00CB">
        <w:tc>
          <w:tcPr>
            <w:tcW w:w="1594" w:type="pct"/>
            <w:vAlign w:val="center"/>
          </w:tcPr>
          <w:p w14:paraId="7410014E" w14:textId="77777777" w:rsidR="00580C8F" w:rsidRPr="00BE493B" w:rsidRDefault="00580C8F" w:rsidP="00580C8F">
            <w:pPr>
              <w:rPr>
                <w:rFonts w:ascii="Cambria" w:eastAsia="Times New Roman" w:hAnsi="Cambria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B64E79">
              <w:rPr>
                <w:rFonts w:ascii="Cambria" w:eastAsia="Times New Roman" w:hAnsi="Cambria" w:cs="Times New Roman"/>
                <w:b/>
                <w:bCs/>
                <w:kern w:val="0"/>
                <w:sz w:val="24"/>
                <w:szCs w:val="24"/>
                <w14:ligatures w14:val="none"/>
              </w:rPr>
              <w:t xml:space="preserve">ORCID </w:t>
            </w:r>
            <w:proofErr w:type="spellStart"/>
            <w:r w:rsidRPr="00B64E79">
              <w:rPr>
                <w:rFonts w:ascii="Cambria" w:eastAsia="Times New Roman" w:hAnsi="Cambria" w:cs="Times New Roman"/>
                <w:b/>
                <w:bCs/>
                <w:kern w:val="0"/>
                <w:sz w:val="24"/>
                <w:szCs w:val="24"/>
                <w14:ligatures w14:val="none"/>
              </w:rPr>
              <w:t>iD</w:t>
            </w:r>
            <w:proofErr w:type="spellEnd"/>
          </w:p>
        </w:tc>
        <w:tc>
          <w:tcPr>
            <w:tcW w:w="262" w:type="pct"/>
            <w:vAlign w:val="center"/>
          </w:tcPr>
          <w:p w14:paraId="250F0646" w14:textId="77777777" w:rsidR="00580C8F" w:rsidRDefault="00580C8F" w:rsidP="00580C8F">
            <w:pPr>
              <w:jc w:val="center"/>
              <w:rPr>
                <w:rFonts w:ascii="Cambria" w:eastAsia="Times New Roman" w:hAnsi="Cambria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24"/>
                <w:szCs w:val="24"/>
                <w14:ligatures w14:val="none"/>
              </w:rPr>
              <w:t>:</w:t>
            </w:r>
          </w:p>
        </w:tc>
        <w:tc>
          <w:tcPr>
            <w:tcW w:w="3144" w:type="pct"/>
          </w:tcPr>
          <w:p w14:paraId="4C706580" w14:textId="4355AE11" w:rsidR="00580C8F" w:rsidRPr="00A25DCC" w:rsidRDefault="00580C8F" w:rsidP="00580C8F">
            <w:pPr>
              <w:rPr>
                <w:rFonts w:ascii="FMAbhaya" w:hAnsi="FMAbhaya" w:cs="Times New Roman"/>
                <w:color w:val="C00000"/>
              </w:rPr>
            </w:pPr>
            <w:r>
              <w:rPr>
                <w:rFonts w:ascii="FMAbhaya" w:hAnsi="FMAbhaya" w:cs="Times New Roman" w:hint="cs"/>
                <w:color w:val="C00000"/>
                <w:cs/>
              </w:rPr>
              <w:t>(</w:t>
            </w:r>
            <w:proofErr w:type="spellStart"/>
            <w:r w:rsidRPr="00A25DCC">
              <w:rPr>
                <w:rFonts w:ascii="FMAbhaya" w:hAnsi="FMAbhaya" w:cs="Times New Roman"/>
                <w:color w:val="C00000"/>
              </w:rPr>
              <w:t>bx</w:t>
            </w:r>
            <w:proofErr w:type="spellEnd"/>
            <w:r w:rsidRPr="00A25DCC">
              <w:rPr>
                <w:rFonts w:ascii="FMAbhaya" w:hAnsi="FMAbhaya" w:cs="Times New Roman"/>
                <w:color w:val="C00000"/>
              </w:rPr>
              <w:t xml:space="preserve">.%Sis </w:t>
            </w:r>
            <w:proofErr w:type="spellStart"/>
            <w:r w:rsidRPr="00A25DCC">
              <w:rPr>
                <w:rFonts w:ascii="FMAbhaya" w:hAnsi="FMAbhaya" w:cs="Times New Roman"/>
                <w:color w:val="C00000"/>
              </w:rPr>
              <w:t>NdIdfjka</w:t>
            </w:r>
            <w:proofErr w:type="spellEnd"/>
            <w:r>
              <w:rPr>
                <w:rFonts w:ascii="FMAbhaya" w:hAnsi="FMAbhaya" w:cs="Times New Roman" w:hint="cs"/>
                <w:color w:val="C00000"/>
                <w:cs/>
              </w:rPr>
              <w:t>,</w:t>
            </w:r>
            <w:r w:rsidRPr="00A25DCC">
              <w:rPr>
                <w:rFonts w:ascii="FMAbhaya" w:hAnsi="FMAbhaya" w:cs="Times New Roman"/>
                <w:color w:val="C00000"/>
              </w:rPr>
              <w:t xml:space="preserve"> f*</w:t>
            </w:r>
            <w:proofErr w:type="spellStart"/>
            <w:r w:rsidRPr="00A25DCC">
              <w:rPr>
                <w:rFonts w:ascii="FMAbhaya" w:hAnsi="FMAbhaya" w:cs="Times New Roman"/>
                <w:color w:val="C00000"/>
              </w:rPr>
              <w:t>dfkdrej</w:t>
            </w:r>
            <w:proofErr w:type="spellEnd"/>
            <w:r w:rsidRPr="00A25DCC">
              <w:rPr>
                <w:rFonts w:ascii="FMAbhaya" w:hAnsi="FMAbhaya" w:cs="Times New Roman"/>
                <w:color w:val="C00000"/>
              </w:rPr>
              <w:t>(</w:t>
            </w:r>
            <w:r>
              <w:rPr>
                <w:rFonts w:ascii="FMAbhaya" w:hAnsi="FMAbhaya" w:cs="Times New Roman" w:hint="cs"/>
                <w:color w:val="C00000"/>
                <w:cs/>
              </w:rPr>
              <w:t xml:space="preserve"> </w:t>
            </w:r>
            <w:r w:rsidRPr="00BF52DD">
              <w:rPr>
                <w:rFonts w:ascii="Cambria" w:hAnsi="Cambria" w:cs="Times New Roman"/>
                <w:color w:val="C00000"/>
              </w:rPr>
              <w:t>Cambria</w:t>
            </w:r>
            <w:r>
              <w:rPr>
                <w:rFonts w:ascii="Cambria" w:hAnsi="Cambria" w:cs="Times New Roman" w:hint="cs"/>
                <w:color w:val="C00000"/>
                <w:cs/>
              </w:rPr>
              <w:t>,</w:t>
            </w:r>
            <w:r w:rsidRPr="00A25DCC">
              <w:rPr>
                <w:rFonts w:ascii="FMAbhaya" w:hAnsi="FMAbhaya" w:cs="Times New Roman"/>
                <w:color w:val="C00000"/>
              </w:rPr>
              <w:t xml:space="preserve"> </w:t>
            </w:r>
            <w:proofErr w:type="spellStart"/>
            <w:r w:rsidRPr="00A25DCC">
              <w:rPr>
                <w:rFonts w:ascii="FMAbhaya" w:hAnsi="FMAbhaya" w:cs="Times New Roman"/>
                <w:color w:val="C00000"/>
              </w:rPr>
              <w:t>wl</w:t>
            </w:r>
            <w:proofErr w:type="spellEnd"/>
            <w:r w:rsidRPr="00A25DCC">
              <w:rPr>
                <w:rFonts w:ascii="FMAbhaya" w:hAnsi="FMAbhaya" w:cs="Times New Roman"/>
                <w:color w:val="C00000"/>
              </w:rPr>
              <w:t xml:space="preserve">=re </w:t>
            </w:r>
            <w:proofErr w:type="spellStart"/>
            <w:r w:rsidRPr="00A25DCC">
              <w:rPr>
                <w:rFonts w:ascii="FMAbhaya" w:hAnsi="FMAbhaya" w:cs="Times New Roman"/>
                <w:color w:val="C00000"/>
              </w:rPr>
              <w:t>m%udKh</w:t>
            </w:r>
            <w:proofErr w:type="spellEnd"/>
            <w:r w:rsidRPr="00A25DCC">
              <w:rPr>
                <w:rFonts w:ascii="FMAbhaya" w:hAnsi="FMAbhaya" w:cs="Times New Roman"/>
                <w:color w:val="C00000"/>
              </w:rPr>
              <w:t xml:space="preserve"> </w:t>
            </w:r>
            <w:r w:rsidRPr="00A25DCC">
              <w:rPr>
                <w:rFonts w:ascii="FMAbhaya" w:hAnsi="FMAbhaya" w:cs="Iskoola Pota"/>
                <w:color w:val="C00000"/>
                <w:cs/>
              </w:rPr>
              <w:t>12</w:t>
            </w:r>
            <w:r>
              <w:rPr>
                <w:rFonts w:ascii="FMAbhaya" w:hAnsi="FMAbhaya" w:cs="Iskoola Pota" w:hint="cs"/>
                <w:color w:val="C00000"/>
                <w:cs/>
              </w:rPr>
              <w:t>,</w:t>
            </w:r>
            <w:r w:rsidRPr="00A25DCC">
              <w:rPr>
                <w:rFonts w:ascii="FMAbhaya" w:hAnsi="FMAbhaya" w:cs="Iskoola Pota"/>
                <w:color w:val="C00000"/>
                <w:cs/>
              </w:rPr>
              <w:t xml:space="preserve"> </w:t>
            </w:r>
            <w:proofErr w:type="spellStart"/>
            <w:r w:rsidRPr="00A25DCC">
              <w:rPr>
                <w:rFonts w:ascii="FMAbhaya" w:hAnsi="FMAbhaya" w:cs="Times New Roman"/>
                <w:color w:val="C00000"/>
              </w:rPr>
              <w:t>fma</w:t>
            </w:r>
            <w:proofErr w:type="spellEnd"/>
            <w:r w:rsidRPr="00A25DCC">
              <w:rPr>
                <w:rFonts w:ascii="FMAbhaya" w:hAnsi="FMAbhaya" w:cs="Times New Roman"/>
                <w:color w:val="C00000"/>
              </w:rPr>
              <w:t xml:space="preserve">&lt;s </w:t>
            </w:r>
            <w:proofErr w:type="spellStart"/>
            <w:r w:rsidRPr="00A25DCC">
              <w:rPr>
                <w:rFonts w:ascii="FMAbhaya" w:hAnsi="FMAbhaya" w:cs="Times New Roman"/>
                <w:color w:val="C00000"/>
              </w:rPr>
              <w:t>w;r</w:t>
            </w:r>
            <w:proofErr w:type="spellEnd"/>
            <w:r w:rsidRPr="00A25DCC">
              <w:rPr>
                <w:rFonts w:ascii="FMAbhaya" w:hAnsi="FMAbhaya" w:cs="Times New Roman"/>
                <w:color w:val="C00000"/>
              </w:rPr>
              <w:t xml:space="preserve"> </w:t>
            </w:r>
            <w:proofErr w:type="spellStart"/>
            <w:r w:rsidRPr="00A25DCC">
              <w:rPr>
                <w:rFonts w:ascii="FMAbhaya" w:hAnsi="FMAbhaya" w:cs="Times New Roman"/>
                <w:color w:val="C00000"/>
              </w:rPr>
              <w:t>mr;rh</w:t>
            </w:r>
            <w:proofErr w:type="spellEnd"/>
            <w:r w:rsidRPr="00A25DCC">
              <w:rPr>
                <w:rFonts w:ascii="FMAbhaya" w:hAnsi="FMAbhaya" w:cs="Times New Roman"/>
                <w:color w:val="C00000"/>
              </w:rPr>
              <w:t xml:space="preserve"> </w:t>
            </w:r>
            <w:r w:rsidRPr="00A25DCC">
              <w:rPr>
                <w:rFonts w:ascii="FMAbhaya" w:hAnsi="FMAbhaya" w:cs="Iskoola Pota"/>
                <w:color w:val="C00000"/>
                <w:cs/>
              </w:rPr>
              <w:t>1.0</w:t>
            </w:r>
            <w:r>
              <w:rPr>
                <w:rFonts w:ascii="FMAbhaya" w:hAnsi="FMAbhaya" w:cs="Iskoola Pota" w:hint="cs"/>
                <w:color w:val="C00000"/>
                <w:cs/>
              </w:rPr>
              <w:t>,</w:t>
            </w:r>
            <w:r w:rsidRPr="00A25DCC">
              <w:rPr>
                <w:rFonts w:ascii="FMAbhaya" w:hAnsi="FMAbhaya" w:cs="Times New Roman"/>
                <w:color w:val="C00000"/>
              </w:rPr>
              <w:t xml:space="preserve"> </w:t>
            </w:r>
            <w:proofErr w:type="spellStart"/>
            <w:r w:rsidRPr="00A25DCC">
              <w:rPr>
                <w:rFonts w:ascii="FMAbhaya" w:hAnsi="FMAbhaya" w:cs="Times New Roman"/>
                <w:color w:val="C00000"/>
              </w:rPr>
              <w:t>jï</w:t>
            </w:r>
            <w:proofErr w:type="spellEnd"/>
            <w:r w:rsidRPr="00A25DCC">
              <w:rPr>
                <w:rFonts w:ascii="FMAbhaya" w:hAnsi="FMAbhaya" w:cs="Times New Roman"/>
                <w:color w:val="C00000"/>
              </w:rPr>
              <w:t xml:space="preserve"> </w:t>
            </w:r>
            <w:proofErr w:type="spellStart"/>
            <w:r w:rsidRPr="00A25DCC">
              <w:rPr>
                <w:rFonts w:ascii="FMAbhaya" w:hAnsi="FMAbhaya" w:cs="Times New Roman"/>
                <w:color w:val="C00000"/>
              </w:rPr>
              <w:t>fl</w:t>
            </w:r>
            <w:proofErr w:type="spellEnd"/>
            <w:r w:rsidRPr="00A25DCC">
              <w:rPr>
                <w:rFonts w:ascii="FMAbhaya" w:hAnsi="FMAbhaya" w:cs="Times New Roman"/>
                <w:color w:val="C00000"/>
              </w:rPr>
              <w:t>&lt;</w:t>
            </w:r>
            <w:proofErr w:type="spellStart"/>
            <w:r w:rsidRPr="00A25DCC">
              <w:rPr>
                <w:rFonts w:ascii="FMAbhaya" w:hAnsi="FMAbhaya" w:cs="Times New Roman"/>
                <w:color w:val="C00000"/>
              </w:rPr>
              <w:t>jrg</w:t>
            </w:r>
            <w:proofErr w:type="spellEnd"/>
            <w:r w:rsidRPr="00A25DCC">
              <w:rPr>
                <w:rFonts w:ascii="FMAbhaya" w:hAnsi="FMAbhaya" w:cs="Times New Roman"/>
                <w:color w:val="C00000"/>
              </w:rPr>
              <w:t xml:space="preserve"> </w:t>
            </w:r>
            <w:proofErr w:type="spellStart"/>
            <w:r w:rsidRPr="00A25DCC">
              <w:rPr>
                <w:rFonts w:ascii="FMAbhaya" w:hAnsi="FMAbhaya" w:cs="Times New Roman"/>
                <w:color w:val="C00000"/>
              </w:rPr>
              <w:t>úh</w:t>
            </w:r>
            <w:proofErr w:type="spellEnd"/>
            <w:r w:rsidRPr="00A25DCC">
              <w:rPr>
                <w:rFonts w:ascii="FMAbhaya" w:hAnsi="FMAbhaya" w:cs="Times New Roman"/>
                <w:color w:val="C00000"/>
              </w:rPr>
              <w:t xml:space="preserve"> </w:t>
            </w:r>
            <w:proofErr w:type="spellStart"/>
            <w:r w:rsidRPr="00A25DCC">
              <w:rPr>
                <w:rFonts w:ascii="FMAbhaya" w:hAnsi="FMAbhaya" w:cs="Times New Roman"/>
                <w:color w:val="C00000"/>
              </w:rPr>
              <w:t>hq</w:t>
            </w:r>
            <w:proofErr w:type="spellEnd"/>
            <w:r w:rsidRPr="00A25DCC">
              <w:rPr>
                <w:rFonts w:ascii="FMAbhaya" w:hAnsi="FMAbhaya" w:cs="Times New Roman"/>
                <w:color w:val="C00000"/>
              </w:rPr>
              <w:t>;=</w:t>
            </w:r>
            <w:r w:rsidRPr="003B30E2">
              <w:rPr>
                <w:rFonts w:ascii="Cambria" w:hAnsi="Cambria" w:cs="Iskoola Pota"/>
                <w:color w:val="C00000"/>
                <w:cs/>
              </w:rPr>
              <w:t>ය</w:t>
            </w:r>
            <w:r>
              <w:rPr>
                <w:rFonts w:ascii="Cambria" w:hAnsi="Cambria" w:cs="Iskoola Pota" w:hint="cs"/>
                <w:color w:val="C00000"/>
                <w:cs/>
              </w:rPr>
              <w:t>.)</w:t>
            </w:r>
          </w:p>
        </w:tc>
      </w:tr>
    </w:tbl>
    <w:p w14:paraId="2BB91291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0C4C42C8" w14:textId="429ED2B1" w:rsidR="00D0366C" w:rsidRPr="00FB0333" w:rsidRDefault="00D0366C" w:rsidP="00D0366C">
      <w:pPr>
        <w:rPr>
          <w:rFonts w:ascii="Cambria" w:eastAsia="Times New Roman" w:hAnsi="Cambria" w:cs="Times New Roman"/>
          <w:b/>
          <w:bCs/>
          <w:kern w:val="0"/>
          <w:sz w:val="24"/>
          <w:szCs w:val="24"/>
          <w:u w:val="single"/>
          <w14:ligatures w14:val="none"/>
        </w:rPr>
      </w:pPr>
      <w:r w:rsidRPr="00FB0333">
        <w:rPr>
          <w:rFonts w:ascii="Cambria" w:eastAsia="Times New Roman" w:hAnsi="Cambria" w:cs="Times New Roman"/>
          <w:b/>
          <w:bCs/>
          <w:kern w:val="0"/>
          <w:sz w:val="24"/>
          <w:szCs w:val="24"/>
          <w:u w:val="single"/>
          <w14:ligatures w14:val="none"/>
        </w:rPr>
        <w:t>The following must be included</w:t>
      </w:r>
    </w:p>
    <w:p w14:paraId="64AA9A84" w14:textId="77777777" w:rsidR="00D0366C" w:rsidRPr="00FB0333" w:rsidRDefault="00D0366C" w:rsidP="00D0366C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  <w:sz w:val="24"/>
          <w:szCs w:val="24"/>
        </w:rPr>
      </w:pPr>
      <w:r w:rsidRPr="00FB0333">
        <w:rPr>
          <w:rFonts w:ascii="Cambria" w:hAnsi="Cambria"/>
          <w:sz w:val="24"/>
          <w:szCs w:val="24"/>
        </w:rPr>
        <w:t xml:space="preserve">E-mail address </w:t>
      </w:r>
    </w:p>
    <w:p w14:paraId="7FF6AC11" w14:textId="77777777" w:rsidR="00D0366C" w:rsidRPr="00FB0333" w:rsidRDefault="00D0366C" w:rsidP="00D0366C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 w:rsidRPr="00FB0333">
        <w:rPr>
          <w:rFonts w:ascii="Cambria" w:hAnsi="Cambria"/>
          <w:sz w:val="24"/>
          <w:szCs w:val="24"/>
        </w:rPr>
        <w:t>Full postal address</w:t>
      </w:r>
    </w:p>
    <w:p w14:paraId="3533FA84" w14:textId="77777777" w:rsidR="00D0366C" w:rsidRPr="00FB0333" w:rsidRDefault="00D0366C" w:rsidP="00D0366C">
      <w:pPr>
        <w:pStyle w:val="ListParagraph"/>
        <w:numPr>
          <w:ilvl w:val="0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 w:rsidRPr="00FB0333">
        <w:rPr>
          <w:rFonts w:ascii="Cambria" w:hAnsi="Cambria"/>
          <w:sz w:val="24"/>
          <w:szCs w:val="24"/>
        </w:rPr>
        <w:t>Author Affiliations of the Corresponding Author</w:t>
      </w:r>
    </w:p>
    <w:p w14:paraId="261E7AFD" w14:textId="77777777" w:rsidR="00D0366C" w:rsidRPr="00FB0333" w:rsidRDefault="00D0366C" w:rsidP="00D0366C">
      <w:pPr>
        <w:pStyle w:val="ListParagraph"/>
        <w:numPr>
          <w:ilvl w:val="0"/>
          <w:numId w:val="6"/>
        </w:numPr>
        <w:spacing w:after="0" w:line="240" w:lineRule="auto"/>
        <w:rPr>
          <w:rFonts w:ascii="Cambria" w:hAnsi="Cambria"/>
          <w:sz w:val="24"/>
          <w:szCs w:val="24"/>
        </w:rPr>
      </w:pPr>
      <w:r w:rsidRPr="00FB0333">
        <w:rPr>
          <w:rFonts w:ascii="Cambria" w:hAnsi="Cambria"/>
          <w:sz w:val="24"/>
          <w:szCs w:val="24"/>
        </w:rPr>
        <w:t>Contact Number (Office / Home / Mobile)</w:t>
      </w:r>
    </w:p>
    <w:p w14:paraId="7A60F800" w14:textId="77777777" w:rsidR="00D0366C" w:rsidRPr="00FB0333" w:rsidRDefault="00D0366C" w:rsidP="00D0366C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  <w:sz w:val="24"/>
          <w:szCs w:val="24"/>
        </w:rPr>
      </w:pPr>
      <w:r w:rsidRPr="00FB0333">
        <w:rPr>
          <w:rFonts w:ascii="Cambria" w:hAnsi="Cambria"/>
          <w:sz w:val="24"/>
          <w:szCs w:val="24"/>
        </w:rPr>
        <w:t>Name of the Corresponding Author</w:t>
      </w:r>
    </w:p>
    <w:p w14:paraId="75170BC3" w14:textId="77777777" w:rsidR="00D0366C" w:rsidRPr="00FB0333" w:rsidRDefault="00D0366C" w:rsidP="00D0366C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  <w:sz w:val="24"/>
          <w:szCs w:val="24"/>
        </w:rPr>
      </w:pPr>
      <w:r w:rsidRPr="00FB0333">
        <w:rPr>
          <w:rFonts w:ascii="Cambria" w:hAnsi="Cambria"/>
          <w:sz w:val="24"/>
          <w:szCs w:val="24"/>
        </w:rPr>
        <w:t>Corresponding Author’s Affiliations</w:t>
      </w:r>
    </w:p>
    <w:p w14:paraId="102B2A1C" w14:textId="77777777" w:rsidR="00D0366C" w:rsidRPr="00FB0333" w:rsidRDefault="00D0366C" w:rsidP="00D0366C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  <w:sz w:val="24"/>
          <w:szCs w:val="24"/>
        </w:rPr>
      </w:pPr>
      <w:r w:rsidRPr="00FB0333">
        <w:rPr>
          <w:rFonts w:ascii="Cambria" w:hAnsi="Cambria"/>
          <w:sz w:val="24"/>
          <w:szCs w:val="24"/>
        </w:rPr>
        <w:t xml:space="preserve">Name(s) of the Co-author(s) </w:t>
      </w:r>
    </w:p>
    <w:p w14:paraId="62FB27CC" w14:textId="77777777" w:rsidR="00D0366C" w:rsidRPr="00FB0333" w:rsidRDefault="00D0366C" w:rsidP="00D0366C">
      <w:pPr>
        <w:pStyle w:val="ListParagraph"/>
        <w:numPr>
          <w:ilvl w:val="0"/>
          <w:numId w:val="9"/>
        </w:numPr>
        <w:spacing w:after="0" w:line="240" w:lineRule="auto"/>
        <w:rPr>
          <w:rFonts w:ascii="Cambria" w:hAnsi="Cambria"/>
          <w:sz w:val="24"/>
          <w:szCs w:val="24"/>
        </w:rPr>
      </w:pPr>
      <w:r w:rsidRPr="00FB0333">
        <w:rPr>
          <w:rFonts w:ascii="Cambria" w:hAnsi="Cambria"/>
          <w:sz w:val="24"/>
          <w:szCs w:val="24"/>
        </w:rPr>
        <w:t>Author Affiliations of the Co-author(s)</w:t>
      </w:r>
    </w:p>
    <w:p w14:paraId="0EDF6FDE" w14:textId="5EED4C31" w:rsidR="00321ADF" w:rsidRPr="00D0366C" w:rsidRDefault="00D0366C" w:rsidP="00375281">
      <w:pPr>
        <w:pStyle w:val="ListParagraph"/>
        <w:numPr>
          <w:ilvl w:val="0"/>
          <w:numId w:val="9"/>
        </w:numPr>
        <w:spacing w:after="0" w:line="240" w:lineRule="auto"/>
        <w:rPr>
          <w:rFonts w:ascii="Cambria" w:hAnsi="Cambria"/>
          <w:sz w:val="24"/>
          <w:szCs w:val="24"/>
        </w:rPr>
      </w:pPr>
      <w:r w:rsidRPr="00375281">
        <w:rPr>
          <w:rFonts w:ascii="Cambria" w:hAnsi="Cambria"/>
          <w:sz w:val="24"/>
          <w:szCs w:val="24"/>
        </w:rPr>
        <w:t xml:space="preserve">ORCID </w:t>
      </w:r>
      <w:proofErr w:type="spellStart"/>
      <w:r w:rsidRPr="00375281">
        <w:rPr>
          <w:rFonts w:ascii="Cambria" w:hAnsi="Cambria"/>
          <w:sz w:val="24"/>
          <w:szCs w:val="24"/>
        </w:rPr>
        <w:t>iD</w:t>
      </w:r>
      <w:proofErr w:type="spellEnd"/>
      <w:r w:rsidRPr="00375281">
        <w:rPr>
          <w:rFonts w:ascii="Cambria" w:hAnsi="Cambria"/>
          <w:sz w:val="24"/>
          <w:szCs w:val="24"/>
        </w:rPr>
        <w:t xml:space="preserve"> of the Corresponding Author (Create ORCID </w:t>
      </w:r>
      <w:proofErr w:type="spellStart"/>
      <w:r w:rsidRPr="00375281">
        <w:rPr>
          <w:rFonts w:ascii="Cambria" w:hAnsi="Cambria"/>
          <w:sz w:val="24"/>
          <w:szCs w:val="24"/>
        </w:rPr>
        <w:t>iD</w:t>
      </w:r>
      <w:proofErr w:type="spellEnd"/>
      <w:r w:rsidRPr="00375281">
        <w:rPr>
          <w:rFonts w:ascii="Cambria" w:hAnsi="Cambria"/>
          <w:sz w:val="24"/>
          <w:szCs w:val="24"/>
        </w:rPr>
        <w:t xml:space="preserve"> using this link: </w:t>
      </w:r>
      <w:hyperlink r:id="rId8" w:history="1">
        <w:r w:rsidRPr="00375281">
          <w:rPr>
            <w:rStyle w:val="Hyperlink"/>
            <w:rFonts w:ascii="Cambria" w:hAnsi="Cambria"/>
            <w:sz w:val="24"/>
            <w:szCs w:val="24"/>
          </w:rPr>
          <w:t>https://orcid.org/register</w:t>
        </w:r>
      </w:hyperlink>
      <w:r w:rsidRPr="00375281">
        <w:rPr>
          <w:rFonts w:ascii="Cambria" w:hAnsi="Cambria"/>
          <w:sz w:val="24"/>
          <w:szCs w:val="24"/>
        </w:rPr>
        <w:t xml:space="preserve"> How to create ORCID </w:t>
      </w:r>
      <w:proofErr w:type="spellStart"/>
      <w:r w:rsidRPr="00375281">
        <w:rPr>
          <w:rFonts w:ascii="Cambria" w:hAnsi="Cambria"/>
          <w:sz w:val="24"/>
          <w:szCs w:val="24"/>
        </w:rPr>
        <w:t>iD</w:t>
      </w:r>
      <w:proofErr w:type="spellEnd"/>
      <w:r w:rsidRPr="00375281">
        <w:rPr>
          <w:rFonts w:ascii="Cambria" w:hAnsi="Cambria"/>
          <w:sz w:val="24"/>
          <w:szCs w:val="24"/>
        </w:rPr>
        <w:t xml:space="preserve"> : </w:t>
      </w:r>
      <w:hyperlink r:id="rId9" w:history="1">
        <w:r w:rsidRPr="00375281">
          <w:rPr>
            <w:rStyle w:val="Hyperlink"/>
            <w:rFonts w:ascii="Cambria" w:hAnsi="Cambria"/>
            <w:sz w:val="24"/>
            <w:szCs w:val="24"/>
          </w:rPr>
          <w:t>https://www.youtube.com/watch?v=WIZR0KMzoz8</w:t>
        </w:r>
      </w:hyperlink>
      <w:r w:rsidRPr="00375281">
        <w:rPr>
          <w:rFonts w:ascii="Cambria" w:hAnsi="Cambria"/>
          <w:sz w:val="24"/>
          <w:szCs w:val="24"/>
        </w:rPr>
        <w:t xml:space="preserve"> )</w:t>
      </w:r>
    </w:p>
    <w:sectPr w:rsidR="00321ADF" w:rsidRPr="00D0366C" w:rsidSect="00A838F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footnotePr>
        <w:numFmt w:val="chicago"/>
      </w:footnotePr>
      <w:pgSz w:w="11906" w:h="16838"/>
      <w:pgMar w:top="893" w:right="1440" w:bottom="1440" w:left="1440" w:header="27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E83740" w14:textId="77777777" w:rsidR="00BD63E1" w:rsidRDefault="00BD63E1" w:rsidP="00605B45">
      <w:pPr>
        <w:spacing w:after="0" w:line="240" w:lineRule="auto"/>
      </w:pPr>
      <w:r>
        <w:separator/>
      </w:r>
    </w:p>
  </w:endnote>
  <w:endnote w:type="continuationSeparator" w:id="0">
    <w:p w14:paraId="713C7EEF" w14:textId="77777777" w:rsidR="00BD63E1" w:rsidRDefault="00BD63E1" w:rsidP="00605B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10503010101010104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-Bold">
    <w:altName w:val="Times New Roman"/>
    <w:panose1 w:val="00000000000000000000"/>
    <w:charset w:val="00"/>
    <w:family w:val="roman"/>
    <w:notTrueType/>
    <w:pitch w:val="default"/>
  </w:font>
  <w:font w:name="FMAbhaya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706D8D" w14:textId="77777777" w:rsidR="00323304" w:rsidRDefault="003233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16"/>
    </w:tblGrid>
    <w:tr w:rsidR="00A838F8" w14:paraId="6FCB2230" w14:textId="77777777" w:rsidTr="004675F1">
      <w:trPr>
        <w:trHeight w:val="440"/>
      </w:trPr>
      <w:tc>
        <w:tcPr>
          <w:tcW w:w="9016" w:type="dxa"/>
          <w:vAlign w:val="center"/>
        </w:tcPr>
        <w:p w14:paraId="4AFD3AF2" w14:textId="77777777" w:rsidR="00A838F8" w:rsidRPr="0022400C" w:rsidRDefault="00A838F8" w:rsidP="00A838F8">
          <w:pPr>
            <w:pStyle w:val="Footer"/>
            <w:jc w:val="center"/>
            <w:rPr>
              <w:rFonts w:ascii="Cambria" w:hAnsi="Cambria"/>
            </w:rPr>
          </w:pPr>
          <w:r w:rsidRPr="00F7622A">
            <w:rPr>
              <w:rFonts w:ascii="Cambria" w:hAnsi="Cambria"/>
              <w:sz w:val="20"/>
              <w:szCs w:val="20"/>
            </w:rPr>
            <w:t>Faculty of Graduate Studies - University of Kelaniya, Sri Lanka</w:t>
          </w:r>
        </w:p>
      </w:tc>
    </w:tr>
  </w:tbl>
  <w:p w14:paraId="1188F4A8" w14:textId="77777777" w:rsidR="003C3474" w:rsidRDefault="003C347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5FAE8D" w14:textId="77777777" w:rsidR="00323304" w:rsidRDefault="003233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1BE48E" w14:textId="77777777" w:rsidR="00BD63E1" w:rsidRDefault="00BD63E1" w:rsidP="00605B45">
      <w:pPr>
        <w:spacing w:after="0" w:line="240" w:lineRule="auto"/>
      </w:pPr>
      <w:r>
        <w:separator/>
      </w:r>
    </w:p>
  </w:footnote>
  <w:footnote w:type="continuationSeparator" w:id="0">
    <w:p w14:paraId="57719C94" w14:textId="77777777" w:rsidR="00BD63E1" w:rsidRDefault="00BD63E1" w:rsidP="00605B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166C96" w14:textId="77777777" w:rsidR="00323304" w:rsidRDefault="003233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450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450"/>
    </w:tblGrid>
    <w:tr w:rsidR="003C3474" w14:paraId="1B8CA3F4" w14:textId="77777777" w:rsidTr="0044345F">
      <w:tc>
        <w:tcPr>
          <w:tcW w:w="9450" w:type="dxa"/>
        </w:tcPr>
        <w:p w14:paraId="05804191" w14:textId="4A81A40A" w:rsidR="003C3474" w:rsidRPr="008E6FF8" w:rsidRDefault="003C3474" w:rsidP="003C3474">
          <w:pPr>
            <w:pStyle w:val="Header"/>
            <w:rPr>
              <w:rFonts w:ascii="Cambria" w:hAnsi="Cambria" w:cs="Times New Roman"/>
              <w:i/>
              <w:iCs/>
              <w:sz w:val="18"/>
              <w:szCs w:val="18"/>
            </w:rPr>
          </w:pP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>International Postgraduate Research Conference (IPRC) 202</w:t>
          </w:r>
          <w:r w:rsidR="00323304">
            <w:rPr>
              <w:rFonts w:ascii="Cambria" w:hAnsi="Cambria" w:cs="Times New Roman"/>
              <w:i/>
              <w:iCs/>
              <w:sz w:val="18"/>
              <w:szCs w:val="18"/>
            </w:rPr>
            <w:t>5</w:t>
          </w: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 xml:space="preserve"> </w:t>
          </w:r>
        </w:p>
        <w:p w14:paraId="24601053" w14:textId="5D803F55" w:rsidR="003C3474" w:rsidRPr="008E6FF8" w:rsidRDefault="003C3474" w:rsidP="003C3474">
          <w:pPr>
            <w:pStyle w:val="Header"/>
            <w:rPr>
              <w:rFonts w:ascii="Cambria" w:hAnsi="Cambria" w:cs="Times New Roman"/>
              <w:i/>
              <w:iCs/>
              <w:sz w:val="18"/>
              <w:szCs w:val="18"/>
            </w:rPr>
          </w:pP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>Proceedings of the 2</w:t>
          </w:r>
          <w:r w:rsidR="00323304">
            <w:rPr>
              <w:rFonts w:ascii="Cambria" w:hAnsi="Cambria" w:cs="Times New Roman"/>
              <w:i/>
              <w:iCs/>
              <w:sz w:val="18"/>
              <w:szCs w:val="18"/>
            </w:rPr>
            <w:t>5</w:t>
          </w:r>
          <w:r w:rsidR="00323304" w:rsidRPr="00323304">
            <w:rPr>
              <w:rFonts w:ascii="Cambria" w:hAnsi="Cambria" w:cs="Times New Roman"/>
              <w:i/>
              <w:iCs/>
              <w:sz w:val="18"/>
              <w:szCs w:val="18"/>
              <w:vertAlign w:val="superscript"/>
            </w:rPr>
            <w:t>th</w:t>
          </w:r>
          <w:r w:rsidR="00323304">
            <w:rPr>
              <w:rFonts w:ascii="Cambria" w:hAnsi="Cambria" w:cs="Times New Roman"/>
              <w:i/>
              <w:iCs/>
              <w:sz w:val="18"/>
              <w:szCs w:val="18"/>
            </w:rPr>
            <w:t xml:space="preserve"> </w:t>
          </w: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 xml:space="preserve">Conference </w:t>
          </w:r>
        </w:p>
        <w:p w14:paraId="145EFFEB" w14:textId="694C658A" w:rsidR="003C3474" w:rsidRDefault="00323304" w:rsidP="003C3474">
          <w:pPr>
            <w:pStyle w:val="Header"/>
            <w:spacing w:line="360" w:lineRule="auto"/>
          </w:pPr>
          <w:r>
            <w:rPr>
              <w:rFonts w:ascii="Cambria" w:hAnsi="Cambria" w:cs="Times New Roman"/>
              <w:i/>
              <w:iCs/>
              <w:sz w:val="18"/>
              <w:szCs w:val="18"/>
            </w:rPr>
            <w:t>13</w:t>
          </w:r>
          <w:r w:rsidR="003C3474" w:rsidRPr="00D268CC">
            <w:rPr>
              <w:rFonts w:ascii="Cambria" w:hAnsi="Cambria" w:cs="Times New Roman"/>
              <w:i/>
              <w:iCs/>
              <w:sz w:val="18"/>
              <w:szCs w:val="18"/>
              <w:vertAlign w:val="superscript"/>
            </w:rPr>
            <w:t>th</w:t>
          </w:r>
          <w:r w:rsidR="003C3474" w:rsidRPr="008E6FF8">
            <w:rPr>
              <w:rFonts w:ascii="Cambria" w:hAnsi="Cambria" w:cs="Times New Roman"/>
              <w:i/>
              <w:iCs/>
              <w:sz w:val="18"/>
              <w:szCs w:val="18"/>
            </w:rPr>
            <w:t xml:space="preserve"> November 202</w:t>
          </w:r>
          <w:r>
            <w:rPr>
              <w:rFonts w:ascii="Cambria" w:hAnsi="Cambria" w:cs="Times New Roman"/>
              <w:i/>
              <w:iCs/>
              <w:sz w:val="18"/>
              <w:szCs w:val="18"/>
            </w:rPr>
            <w:t>5</w:t>
          </w:r>
          <w:r w:rsidR="003C3474" w:rsidRPr="008E6FF8">
            <w:rPr>
              <w:rFonts w:ascii="Cambria" w:hAnsi="Cambria" w:cs="Times New Roman"/>
              <w:i/>
              <w:iCs/>
              <w:sz w:val="18"/>
              <w:szCs w:val="18"/>
            </w:rPr>
            <w:t>, Kelaniya, Sri Lanka</w:t>
          </w:r>
        </w:p>
      </w:tc>
    </w:tr>
  </w:tbl>
  <w:p w14:paraId="7D7A8959" w14:textId="09DA08A8" w:rsidR="003C3474" w:rsidRPr="00233A02" w:rsidRDefault="003C3474" w:rsidP="00233A02">
    <w:pPr>
      <w:pStyle w:val="Header"/>
      <w:rPr>
        <w:sz w:val="6"/>
        <w:szCs w:val="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FD1DBE" w14:textId="77777777" w:rsidR="00323304" w:rsidRDefault="003233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20" type="#_x0000_t75" alt="A check mark in a box&#10;&#10;AI-generated content may be incorrect." style="width:12.6pt;height:12.6pt;visibility:visible;mso-wrap-style:square" o:bullet="t">
        <v:imagedata r:id="rId1" o:title="A check mark in a box&#10;&#10;AI-generated content may be incorrect"/>
      </v:shape>
    </w:pict>
  </w:numPicBullet>
  <w:abstractNum w:abstractNumId="0" w15:restartNumberingAfterBreak="0">
    <w:nsid w:val="128403FD"/>
    <w:multiLevelType w:val="hybridMultilevel"/>
    <w:tmpl w:val="6120A2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877BC8"/>
    <w:multiLevelType w:val="hybridMultilevel"/>
    <w:tmpl w:val="FC7CD1DC"/>
    <w:lvl w:ilvl="0" w:tplc="8AE02DA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62958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7866AD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3A4BEA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676C90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EAE2D3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316D42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9E05E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7B6373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22704883"/>
    <w:multiLevelType w:val="hybridMultilevel"/>
    <w:tmpl w:val="080AE33A"/>
    <w:lvl w:ilvl="0" w:tplc="E4BCB1B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CA630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854653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3AC1E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FD6489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3FE67B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B9CE1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EE46B2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2F09FE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29350DC6"/>
    <w:multiLevelType w:val="hybridMultilevel"/>
    <w:tmpl w:val="524A56CE"/>
    <w:lvl w:ilvl="0" w:tplc="97180D7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A6E59B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6CCBC3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F30B70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E04CC1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494913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21823C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8C0BB4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B8E9C3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40E022F8"/>
    <w:multiLevelType w:val="hybridMultilevel"/>
    <w:tmpl w:val="82207FF0"/>
    <w:lvl w:ilvl="0" w:tplc="B106D46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D64AFC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316AD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8B034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AB20D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4CCAB6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208F3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742292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564CC5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4FB93E22"/>
    <w:multiLevelType w:val="hybridMultilevel"/>
    <w:tmpl w:val="D9A64306"/>
    <w:lvl w:ilvl="0" w:tplc="912843B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F86DDD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80AFA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D1092E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4BAFBD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E6CECB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F488BF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3207C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BCCF3C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5D501135"/>
    <w:multiLevelType w:val="hybridMultilevel"/>
    <w:tmpl w:val="BCD830F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FC6B8F"/>
    <w:multiLevelType w:val="hybridMultilevel"/>
    <w:tmpl w:val="284AFED6"/>
    <w:lvl w:ilvl="0" w:tplc="FCF6225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67EB7F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84AF9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1A011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FC4FD8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004942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08A6C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F2C3EA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498AB0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7C0A7019"/>
    <w:multiLevelType w:val="hybridMultilevel"/>
    <w:tmpl w:val="7E564886"/>
    <w:lvl w:ilvl="0" w:tplc="922071F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650F27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032D12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20633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E80562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7A08FB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26C6DB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CD6272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1BCCCE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904684057">
    <w:abstractNumId w:val="0"/>
  </w:num>
  <w:num w:numId="2" w16cid:durableId="386073150">
    <w:abstractNumId w:val="6"/>
  </w:num>
  <w:num w:numId="3" w16cid:durableId="1073552963">
    <w:abstractNumId w:val="8"/>
  </w:num>
  <w:num w:numId="4" w16cid:durableId="729108753">
    <w:abstractNumId w:val="5"/>
  </w:num>
  <w:num w:numId="5" w16cid:durableId="2044674593">
    <w:abstractNumId w:val="1"/>
  </w:num>
  <w:num w:numId="6" w16cid:durableId="512306083">
    <w:abstractNumId w:val="7"/>
  </w:num>
  <w:num w:numId="7" w16cid:durableId="568998901">
    <w:abstractNumId w:val="2"/>
  </w:num>
  <w:num w:numId="8" w16cid:durableId="1240284814">
    <w:abstractNumId w:val="4"/>
  </w:num>
  <w:num w:numId="9" w16cid:durableId="81502606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MTM2MDY1MTIxMTBQ0lEKTi0uzszPAykwrQUASfG15SwAAAA="/>
  </w:docVars>
  <w:rsids>
    <w:rsidRoot w:val="00AC19D0"/>
    <w:rsid w:val="00000DEA"/>
    <w:rsid w:val="00001DA1"/>
    <w:rsid w:val="00003C56"/>
    <w:rsid w:val="000074FB"/>
    <w:rsid w:val="0001430F"/>
    <w:rsid w:val="0002474D"/>
    <w:rsid w:val="000305D0"/>
    <w:rsid w:val="00036C01"/>
    <w:rsid w:val="00037589"/>
    <w:rsid w:val="000442E0"/>
    <w:rsid w:val="000453D7"/>
    <w:rsid w:val="000644BD"/>
    <w:rsid w:val="00066A26"/>
    <w:rsid w:val="000700E3"/>
    <w:rsid w:val="00074DE9"/>
    <w:rsid w:val="00081BF4"/>
    <w:rsid w:val="00084611"/>
    <w:rsid w:val="000A00CB"/>
    <w:rsid w:val="000A3C66"/>
    <w:rsid w:val="000B6875"/>
    <w:rsid w:val="000C5EBD"/>
    <w:rsid w:val="000D1768"/>
    <w:rsid w:val="000D1BE1"/>
    <w:rsid w:val="000E1647"/>
    <w:rsid w:val="000E7D80"/>
    <w:rsid w:val="000F3730"/>
    <w:rsid w:val="001120C5"/>
    <w:rsid w:val="00121240"/>
    <w:rsid w:val="0012357F"/>
    <w:rsid w:val="0012466F"/>
    <w:rsid w:val="00124A89"/>
    <w:rsid w:val="00126F2F"/>
    <w:rsid w:val="001378C3"/>
    <w:rsid w:val="00140102"/>
    <w:rsid w:val="001443FD"/>
    <w:rsid w:val="00144913"/>
    <w:rsid w:val="001546FA"/>
    <w:rsid w:val="00154E97"/>
    <w:rsid w:val="001579CE"/>
    <w:rsid w:val="00161193"/>
    <w:rsid w:val="001657C1"/>
    <w:rsid w:val="00175AB8"/>
    <w:rsid w:val="001813CC"/>
    <w:rsid w:val="00185007"/>
    <w:rsid w:val="00187F67"/>
    <w:rsid w:val="0019693D"/>
    <w:rsid w:val="00197E9C"/>
    <w:rsid w:val="001A28CA"/>
    <w:rsid w:val="001A5FE4"/>
    <w:rsid w:val="001B4DC6"/>
    <w:rsid w:val="001C077A"/>
    <w:rsid w:val="001C0797"/>
    <w:rsid w:val="001D3F2B"/>
    <w:rsid w:val="001D451D"/>
    <w:rsid w:val="001E1C71"/>
    <w:rsid w:val="001E5971"/>
    <w:rsid w:val="001E5D82"/>
    <w:rsid w:val="001F0569"/>
    <w:rsid w:val="002030E8"/>
    <w:rsid w:val="00203C6C"/>
    <w:rsid w:val="0021362C"/>
    <w:rsid w:val="00216B0E"/>
    <w:rsid w:val="00216CF6"/>
    <w:rsid w:val="00220176"/>
    <w:rsid w:val="002320FC"/>
    <w:rsid w:val="0023298F"/>
    <w:rsid w:val="00233A02"/>
    <w:rsid w:val="00236F43"/>
    <w:rsid w:val="002503C8"/>
    <w:rsid w:val="00255209"/>
    <w:rsid w:val="00261071"/>
    <w:rsid w:val="00280BE4"/>
    <w:rsid w:val="00291785"/>
    <w:rsid w:val="00295101"/>
    <w:rsid w:val="00295C80"/>
    <w:rsid w:val="002B0081"/>
    <w:rsid w:val="002B10B0"/>
    <w:rsid w:val="002B2366"/>
    <w:rsid w:val="002B4FDA"/>
    <w:rsid w:val="002B56B0"/>
    <w:rsid w:val="002C0B3D"/>
    <w:rsid w:val="002D2624"/>
    <w:rsid w:val="002D291F"/>
    <w:rsid w:val="002D53C5"/>
    <w:rsid w:val="002E48A4"/>
    <w:rsid w:val="002F1E41"/>
    <w:rsid w:val="003059E8"/>
    <w:rsid w:val="00307803"/>
    <w:rsid w:val="00321ADF"/>
    <w:rsid w:val="00323304"/>
    <w:rsid w:val="00325559"/>
    <w:rsid w:val="00331A3F"/>
    <w:rsid w:val="00343E26"/>
    <w:rsid w:val="003447ED"/>
    <w:rsid w:val="00361D89"/>
    <w:rsid w:val="00362C9C"/>
    <w:rsid w:val="003661C2"/>
    <w:rsid w:val="00375281"/>
    <w:rsid w:val="00390D0E"/>
    <w:rsid w:val="003975EB"/>
    <w:rsid w:val="003A10DD"/>
    <w:rsid w:val="003A2FAD"/>
    <w:rsid w:val="003B30E2"/>
    <w:rsid w:val="003B5705"/>
    <w:rsid w:val="003B5F13"/>
    <w:rsid w:val="003C31D8"/>
    <w:rsid w:val="003C3474"/>
    <w:rsid w:val="003C4367"/>
    <w:rsid w:val="003E03F0"/>
    <w:rsid w:val="003E12C9"/>
    <w:rsid w:val="00401BB7"/>
    <w:rsid w:val="004076B2"/>
    <w:rsid w:val="0041227B"/>
    <w:rsid w:val="0042089E"/>
    <w:rsid w:val="004209BE"/>
    <w:rsid w:val="00423233"/>
    <w:rsid w:val="004242F0"/>
    <w:rsid w:val="0044345F"/>
    <w:rsid w:val="004470F4"/>
    <w:rsid w:val="0045466E"/>
    <w:rsid w:val="00455A3A"/>
    <w:rsid w:val="00475F36"/>
    <w:rsid w:val="00476795"/>
    <w:rsid w:val="00484147"/>
    <w:rsid w:val="004A0BF6"/>
    <w:rsid w:val="004A65AF"/>
    <w:rsid w:val="004B2BD3"/>
    <w:rsid w:val="004C3333"/>
    <w:rsid w:val="004C67DE"/>
    <w:rsid w:val="004C7978"/>
    <w:rsid w:val="004D14A4"/>
    <w:rsid w:val="004D7456"/>
    <w:rsid w:val="004F6291"/>
    <w:rsid w:val="0050030F"/>
    <w:rsid w:val="00506925"/>
    <w:rsid w:val="0052560B"/>
    <w:rsid w:val="005259F1"/>
    <w:rsid w:val="00542226"/>
    <w:rsid w:val="00551897"/>
    <w:rsid w:val="0056687F"/>
    <w:rsid w:val="00574538"/>
    <w:rsid w:val="00580C8F"/>
    <w:rsid w:val="0059344A"/>
    <w:rsid w:val="005A230C"/>
    <w:rsid w:val="005B1640"/>
    <w:rsid w:val="005B2ADB"/>
    <w:rsid w:val="005C0370"/>
    <w:rsid w:val="005C3AE4"/>
    <w:rsid w:val="005D4209"/>
    <w:rsid w:val="005D6A62"/>
    <w:rsid w:val="005E1ABB"/>
    <w:rsid w:val="005E21EB"/>
    <w:rsid w:val="005E2CD5"/>
    <w:rsid w:val="005F07A1"/>
    <w:rsid w:val="00602BB0"/>
    <w:rsid w:val="00605B45"/>
    <w:rsid w:val="0061049B"/>
    <w:rsid w:val="00617299"/>
    <w:rsid w:val="006365E5"/>
    <w:rsid w:val="006679D9"/>
    <w:rsid w:val="006735BD"/>
    <w:rsid w:val="0068266D"/>
    <w:rsid w:val="00692863"/>
    <w:rsid w:val="00697DA6"/>
    <w:rsid w:val="006A28DF"/>
    <w:rsid w:val="006C20AA"/>
    <w:rsid w:val="006D1596"/>
    <w:rsid w:val="006D30BE"/>
    <w:rsid w:val="006D6E9A"/>
    <w:rsid w:val="006F496D"/>
    <w:rsid w:val="006F6403"/>
    <w:rsid w:val="006F6770"/>
    <w:rsid w:val="00710075"/>
    <w:rsid w:val="00710F65"/>
    <w:rsid w:val="00713B69"/>
    <w:rsid w:val="00715A94"/>
    <w:rsid w:val="00717B7A"/>
    <w:rsid w:val="0073307D"/>
    <w:rsid w:val="00734EBE"/>
    <w:rsid w:val="0075437C"/>
    <w:rsid w:val="00754D8B"/>
    <w:rsid w:val="00774C79"/>
    <w:rsid w:val="007753DE"/>
    <w:rsid w:val="007A24B2"/>
    <w:rsid w:val="007A533E"/>
    <w:rsid w:val="007A6D2A"/>
    <w:rsid w:val="007B4754"/>
    <w:rsid w:val="007B7FCA"/>
    <w:rsid w:val="007C4744"/>
    <w:rsid w:val="007C7B39"/>
    <w:rsid w:val="007D040A"/>
    <w:rsid w:val="007E33D7"/>
    <w:rsid w:val="007E50E1"/>
    <w:rsid w:val="007F7C43"/>
    <w:rsid w:val="00802558"/>
    <w:rsid w:val="00807E75"/>
    <w:rsid w:val="00811A1D"/>
    <w:rsid w:val="00812D29"/>
    <w:rsid w:val="00813FFD"/>
    <w:rsid w:val="00815750"/>
    <w:rsid w:val="0081798D"/>
    <w:rsid w:val="0082316D"/>
    <w:rsid w:val="00823974"/>
    <w:rsid w:val="00825C26"/>
    <w:rsid w:val="00833CEF"/>
    <w:rsid w:val="00840AF6"/>
    <w:rsid w:val="0084480F"/>
    <w:rsid w:val="00847076"/>
    <w:rsid w:val="00854914"/>
    <w:rsid w:val="00857E61"/>
    <w:rsid w:val="00871B78"/>
    <w:rsid w:val="00873C99"/>
    <w:rsid w:val="00885FB6"/>
    <w:rsid w:val="00893CAA"/>
    <w:rsid w:val="00897381"/>
    <w:rsid w:val="008A1953"/>
    <w:rsid w:val="008C0193"/>
    <w:rsid w:val="008D1F63"/>
    <w:rsid w:val="008D7942"/>
    <w:rsid w:val="008E7964"/>
    <w:rsid w:val="008F4AE5"/>
    <w:rsid w:val="008F61B8"/>
    <w:rsid w:val="0090200D"/>
    <w:rsid w:val="00902507"/>
    <w:rsid w:val="009047B8"/>
    <w:rsid w:val="00910010"/>
    <w:rsid w:val="00911F3A"/>
    <w:rsid w:val="00914BE3"/>
    <w:rsid w:val="00925922"/>
    <w:rsid w:val="00935353"/>
    <w:rsid w:val="009402EF"/>
    <w:rsid w:val="009406B7"/>
    <w:rsid w:val="009432AC"/>
    <w:rsid w:val="009461FE"/>
    <w:rsid w:val="00951022"/>
    <w:rsid w:val="00955D03"/>
    <w:rsid w:val="009634E7"/>
    <w:rsid w:val="00965497"/>
    <w:rsid w:val="0096568B"/>
    <w:rsid w:val="00974851"/>
    <w:rsid w:val="00976F6E"/>
    <w:rsid w:val="00980BDC"/>
    <w:rsid w:val="00982846"/>
    <w:rsid w:val="009960D2"/>
    <w:rsid w:val="009A0D3F"/>
    <w:rsid w:val="009A3D7F"/>
    <w:rsid w:val="009B52AC"/>
    <w:rsid w:val="009D2122"/>
    <w:rsid w:val="009E1B4E"/>
    <w:rsid w:val="009F3A87"/>
    <w:rsid w:val="009F5485"/>
    <w:rsid w:val="00A14721"/>
    <w:rsid w:val="00A2098D"/>
    <w:rsid w:val="00A226FA"/>
    <w:rsid w:val="00A25DCC"/>
    <w:rsid w:val="00A32C60"/>
    <w:rsid w:val="00A33241"/>
    <w:rsid w:val="00A44808"/>
    <w:rsid w:val="00A5498B"/>
    <w:rsid w:val="00A55A9A"/>
    <w:rsid w:val="00A61721"/>
    <w:rsid w:val="00A6257D"/>
    <w:rsid w:val="00A82975"/>
    <w:rsid w:val="00A838F8"/>
    <w:rsid w:val="00A84B86"/>
    <w:rsid w:val="00A92B90"/>
    <w:rsid w:val="00A947F1"/>
    <w:rsid w:val="00AB216C"/>
    <w:rsid w:val="00AC19D0"/>
    <w:rsid w:val="00AC1B44"/>
    <w:rsid w:val="00AC7608"/>
    <w:rsid w:val="00AD030E"/>
    <w:rsid w:val="00AD0ED8"/>
    <w:rsid w:val="00AD3E3F"/>
    <w:rsid w:val="00AD6E07"/>
    <w:rsid w:val="00B00CA4"/>
    <w:rsid w:val="00B12860"/>
    <w:rsid w:val="00B1679C"/>
    <w:rsid w:val="00B174C3"/>
    <w:rsid w:val="00B238A7"/>
    <w:rsid w:val="00B307B1"/>
    <w:rsid w:val="00B30826"/>
    <w:rsid w:val="00B30905"/>
    <w:rsid w:val="00B343C8"/>
    <w:rsid w:val="00B42381"/>
    <w:rsid w:val="00B467B8"/>
    <w:rsid w:val="00B62EB1"/>
    <w:rsid w:val="00B73327"/>
    <w:rsid w:val="00B93E29"/>
    <w:rsid w:val="00BA5148"/>
    <w:rsid w:val="00BA78AB"/>
    <w:rsid w:val="00BB7F01"/>
    <w:rsid w:val="00BC0B22"/>
    <w:rsid w:val="00BC4379"/>
    <w:rsid w:val="00BD63E1"/>
    <w:rsid w:val="00BE22B2"/>
    <w:rsid w:val="00BF1955"/>
    <w:rsid w:val="00BF3D0D"/>
    <w:rsid w:val="00BF52DD"/>
    <w:rsid w:val="00BF6AEB"/>
    <w:rsid w:val="00BF7813"/>
    <w:rsid w:val="00C0557F"/>
    <w:rsid w:val="00C130F5"/>
    <w:rsid w:val="00C27E04"/>
    <w:rsid w:val="00C34838"/>
    <w:rsid w:val="00C35693"/>
    <w:rsid w:val="00C4786A"/>
    <w:rsid w:val="00C572C0"/>
    <w:rsid w:val="00C60B2F"/>
    <w:rsid w:val="00C62D12"/>
    <w:rsid w:val="00C6308A"/>
    <w:rsid w:val="00C739F1"/>
    <w:rsid w:val="00C87831"/>
    <w:rsid w:val="00CA6BC0"/>
    <w:rsid w:val="00CA725E"/>
    <w:rsid w:val="00CC5767"/>
    <w:rsid w:val="00CC5E27"/>
    <w:rsid w:val="00CE0789"/>
    <w:rsid w:val="00CF2333"/>
    <w:rsid w:val="00CF5297"/>
    <w:rsid w:val="00CF54A1"/>
    <w:rsid w:val="00CF7F67"/>
    <w:rsid w:val="00D01FF8"/>
    <w:rsid w:val="00D0366C"/>
    <w:rsid w:val="00D14C34"/>
    <w:rsid w:val="00D17E19"/>
    <w:rsid w:val="00D22A70"/>
    <w:rsid w:val="00D268CC"/>
    <w:rsid w:val="00D30855"/>
    <w:rsid w:val="00D30C22"/>
    <w:rsid w:val="00D4428D"/>
    <w:rsid w:val="00D57902"/>
    <w:rsid w:val="00D70248"/>
    <w:rsid w:val="00D74183"/>
    <w:rsid w:val="00D77AB1"/>
    <w:rsid w:val="00D90ECA"/>
    <w:rsid w:val="00DB477D"/>
    <w:rsid w:val="00DC1597"/>
    <w:rsid w:val="00DD2C2A"/>
    <w:rsid w:val="00DD7DBC"/>
    <w:rsid w:val="00DE0809"/>
    <w:rsid w:val="00DE2D70"/>
    <w:rsid w:val="00DE5876"/>
    <w:rsid w:val="00DF44E4"/>
    <w:rsid w:val="00DF70BC"/>
    <w:rsid w:val="00DF7690"/>
    <w:rsid w:val="00E02F36"/>
    <w:rsid w:val="00E0446F"/>
    <w:rsid w:val="00E0747C"/>
    <w:rsid w:val="00E133B2"/>
    <w:rsid w:val="00E22511"/>
    <w:rsid w:val="00E62FDE"/>
    <w:rsid w:val="00E717FA"/>
    <w:rsid w:val="00E8609E"/>
    <w:rsid w:val="00E94118"/>
    <w:rsid w:val="00EA4DB7"/>
    <w:rsid w:val="00EB7B66"/>
    <w:rsid w:val="00EC57BD"/>
    <w:rsid w:val="00EE12BE"/>
    <w:rsid w:val="00EE733D"/>
    <w:rsid w:val="00EF093C"/>
    <w:rsid w:val="00EF6BF1"/>
    <w:rsid w:val="00F05CF5"/>
    <w:rsid w:val="00F13192"/>
    <w:rsid w:val="00F232BF"/>
    <w:rsid w:val="00F25F15"/>
    <w:rsid w:val="00F37AC2"/>
    <w:rsid w:val="00F427EE"/>
    <w:rsid w:val="00F519ED"/>
    <w:rsid w:val="00F52DB6"/>
    <w:rsid w:val="00F545E3"/>
    <w:rsid w:val="00F552D0"/>
    <w:rsid w:val="00F63602"/>
    <w:rsid w:val="00F66FE2"/>
    <w:rsid w:val="00F77225"/>
    <w:rsid w:val="00FA3BC4"/>
    <w:rsid w:val="00FB14C0"/>
    <w:rsid w:val="00FC14DC"/>
    <w:rsid w:val="00FC2435"/>
    <w:rsid w:val="00FC5895"/>
    <w:rsid w:val="00FD2B66"/>
    <w:rsid w:val="00FD7022"/>
    <w:rsid w:val="00FE113E"/>
    <w:rsid w:val="00FE6044"/>
    <w:rsid w:val="00FE6977"/>
    <w:rsid w:val="00FF4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1A4FBD"/>
  <w15:chartTrackingRefBased/>
  <w15:docId w15:val="{AA137696-4402-41BD-9102-A68E0AE92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si-LK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5B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B45"/>
  </w:style>
  <w:style w:type="paragraph" w:styleId="Footer">
    <w:name w:val="footer"/>
    <w:basedOn w:val="Normal"/>
    <w:link w:val="FooterChar"/>
    <w:uiPriority w:val="99"/>
    <w:unhideWhenUsed/>
    <w:rsid w:val="00605B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B45"/>
  </w:style>
  <w:style w:type="table" w:styleId="TableGrid">
    <w:name w:val="Table Grid"/>
    <w:basedOn w:val="TableNormal"/>
    <w:uiPriority w:val="39"/>
    <w:rsid w:val="00AD0E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305D0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C5E27"/>
    <w:pPr>
      <w:spacing w:before="240" w:after="60" w:line="240" w:lineRule="auto"/>
      <w:jc w:val="center"/>
      <w:outlineLvl w:val="0"/>
    </w:pPr>
    <w:rPr>
      <w:rFonts w:ascii="Calibri Light" w:eastAsia="Times New Roman" w:hAnsi="Calibri Light" w:cs="Times New Roman"/>
      <w:b/>
      <w:bCs/>
      <w:kern w:val="28"/>
      <w:sz w:val="32"/>
      <w:szCs w:val="32"/>
      <w:lang w:val="en-US" w:bidi="ar-SA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CC5E27"/>
    <w:rPr>
      <w:rFonts w:ascii="Calibri Light" w:eastAsia="Times New Roman" w:hAnsi="Calibri Light" w:cs="Times New Roman"/>
      <w:b/>
      <w:bCs/>
      <w:kern w:val="28"/>
      <w:sz w:val="32"/>
      <w:szCs w:val="32"/>
      <w:lang w:val="en-US" w:bidi="ar-SA"/>
      <w14:ligatures w14:val="none"/>
    </w:rPr>
  </w:style>
  <w:style w:type="paragraph" w:styleId="FootnoteText">
    <w:name w:val="footnote text"/>
    <w:basedOn w:val="Normal"/>
    <w:link w:val="FootnoteTextChar"/>
    <w:uiPriority w:val="99"/>
    <w:unhideWhenUsed/>
    <w:rsid w:val="001B4DC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B4DC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B4DC6"/>
    <w:rPr>
      <w:vertAlign w:val="superscript"/>
    </w:rPr>
  </w:style>
  <w:style w:type="character" w:customStyle="1" w:styleId="Style7">
    <w:name w:val="Style7"/>
    <w:basedOn w:val="DefaultParagraphFont"/>
    <w:uiPriority w:val="1"/>
    <w:rsid w:val="00DB477D"/>
    <w:rPr>
      <w:rFonts w:ascii="Cambria" w:hAnsi="Cambria"/>
      <w:i/>
      <w:sz w:val="20"/>
    </w:rPr>
  </w:style>
  <w:style w:type="character" w:styleId="PlaceholderText">
    <w:name w:val="Placeholder Text"/>
    <w:basedOn w:val="DefaultParagraphFont"/>
    <w:uiPriority w:val="99"/>
    <w:semiHidden/>
    <w:rsid w:val="006679D9"/>
    <w:rPr>
      <w:color w:val="808080"/>
    </w:rPr>
  </w:style>
  <w:style w:type="character" w:customStyle="1" w:styleId="fontstyle01">
    <w:name w:val="fontstyle01"/>
    <w:basedOn w:val="DefaultParagraphFont"/>
    <w:rsid w:val="00B73327"/>
    <w:rPr>
      <w:rFonts w:ascii="Cambria-Bold" w:hAnsi="Cambria-Bold" w:hint="default"/>
      <w:b/>
      <w:bCs/>
      <w:i w:val="0"/>
      <w:iCs w:val="0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1575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48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register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WIZR0KMzoz8" TargetMode="External"/><Relationship Id="rId14" Type="http://schemas.openxmlformats.org/officeDocument/2006/relationships/header" Target="head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7E29C0-1093-44BA-9E3B-2D65D9AF4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3</TotalTime>
  <Pages>1</Pages>
  <Words>298</Words>
  <Characters>1678</Characters>
  <Application>Microsoft Office Word</Application>
  <DocSecurity>0</DocSecurity>
  <Lines>76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andhi</dc:creator>
  <cp:keywords/>
  <dc:description/>
  <cp:lastModifiedBy>Admin</cp:lastModifiedBy>
  <cp:revision>182</cp:revision>
  <cp:lastPrinted>2023-06-18T17:01:00Z</cp:lastPrinted>
  <dcterms:created xsi:type="dcterms:W3CDTF">2023-06-18T07:54:00Z</dcterms:created>
  <dcterms:modified xsi:type="dcterms:W3CDTF">2025-09-29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625b9a9fd6e9175e2b05fcb764c96b100b057f79a73600bc57a49d830e11ad</vt:lpwstr>
  </property>
</Properties>
</file>